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DE003B" w14:textId="0D70176A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3CA6FFB5" w:rsidR="009A228A" w:rsidRPr="007E33BB" w:rsidRDefault="00F66718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2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7F4CC8DA" w:rsidR="009A228A" w:rsidRPr="007E33BB" w:rsidRDefault="00F66718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F66718"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55294602" w:rsidR="009A228A" w:rsidRPr="007E33BB" w:rsidRDefault="0064274C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TA/Dina Abbas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13E60F0A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2 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0547D7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0547D7">
        <w:tc>
          <w:tcPr>
            <w:tcW w:w="1870" w:type="dxa"/>
          </w:tcPr>
          <w:p w14:paraId="24AB3CCE" w14:textId="761B6513" w:rsidR="001226A5" w:rsidRPr="00872D5A" w:rsidRDefault="00034966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076</w:t>
            </w:r>
          </w:p>
        </w:tc>
        <w:tc>
          <w:tcPr>
            <w:tcW w:w="4695" w:type="dxa"/>
          </w:tcPr>
          <w:p w14:paraId="58487F03" w14:textId="4708F1A1" w:rsidR="001226A5" w:rsidRPr="00872D5A" w:rsidRDefault="00034966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sraa Mohamed Abdel satar</w:t>
            </w:r>
          </w:p>
        </w:tc>
        <w:tc>
          <w:tcPr>
            <w:tcW w:w="2077" w:type="dxa"/>
          </w:tcPr>
          <w:p w14:paraId="02224669" w14:textId="65959157" w:rsidR="001226A5" w:rsidRPr="00872D5A" w:rsidRDefault="00F66718" w:rsidP="00872D5A">
            <w:pPr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sz w:val="32"/>
                <w:szCs w:val="32"/>
                <w:lang w:bidi="ar-EG"/>
              </w:rPr>
              <w:t>S3</w:t>
            </w:r>
          </w:p>
        </w:tc>
      </w:tr>
      <w:tr w:rsidR="001226A5" w:rsidRPr="00872D5A" w14:paraId="706FB302" w14:textId="77777777" w:rsidTr="000547D7">
        <w:tc>
          <w:tcPr>
            <w:tcW w:w="1870" w:type="dxa"/>
          </w:tcPr>
          <w:p w14:paraId="763CCC57" w14:textId="543B81F0" w:rsidR="001226A5" w:rsidRPr="00872D5A" w:rsidRDefault="00D44E26" w:rsidP="00872D5A">
            <w:pPr>
              <w:jc w:val="both"/>
              <w:rPr>
                <w:sz w:val="32"/>
                <w:szCs w:val="32"/>
              </w:rPr>
            </w:pPr>
            <w:r w:rsidRPr="00D44E26">
              <w:rPr>
                <w:sz w:val="32"/>
                <w:szCs w:val="32"/>
              </w:rPr>
              <w:t>20201024</w:t>
            </w:r>
          </w:p>
        </w:tc>
        <w:tc>
          <w:tcPr>
            <w:tcW w:w="4695" w:type="dxa"/>
          </w:tcPr>
          <w:p w14:paraId="15782CC7" w14:textId="6E1DED0E" w:rsidR="001226A5" w:rsidRPr="00872D5A" w:rsidRDefault="00D44E26" w:rsidP="00872D5A">
            <w:pPr>
              <w:jc w:val="both"/>
              <w:rPr>
                <w:sz w:val="32"/>
                <w:szCs w:val="32"/>
              </w:rPr>
            </w:pPr>
            <w:r w:rsidRPr="00D44E26">
              <w:rPr>
                <w:sz w:val="32"/>
                <w:szCs w:val="32"/>
              </w:rPr>
              <w:t>Alaa essam ali</w:t>
            </w:r>
          </w:p>
        </w:tc>
        <w:tc>
          <w:tcPr>
            <w:tcW w:w="2077" w:type="dxa"/>
          </w:tcPr>
          <w:p w14:paraId="3519873C" w14:textId="482579E2" w:rsidR="001226A5" w:rsidRPr="00872D5A" w:rsidRDefault="00D44E26" w:rsidP="00872D5A">
            <w:pPr>
              <w:jc w:val="both"/>
              <w:rPr>
                <w:sz w:val="32"/>
                <w:szCs w:val="32"/>
              </w:rPr>
            </w:pPr>
            <w:r w:rsidRPr="00D44E26">
              <w:rPr>
                <w:sz w:val="32"/>
                <w:szCs w:val="32"/>
              </w:rPr>
              <w:t>S5</w:t>
            </w:r>
          </w:p>
        </w:tc>
      </w:tr>
      <w:tr w:rsidR="001226A5" w:rsidRPr="00872D5A" w14:paraId="66FE76AD" w14:textId="77777777" w:rsidTr="000547D7">
        <w:trPr>
          <w:trHeight w:val="359"/>
        </w:trPr>
        <w:tc>
          <w:tcPr>
            <w:tcW w:w="1870" w:type="dxa"/>
          </w:tcPr>
          <w:p w14:paraId="083347F2" w14:textId="0FCD0CC4" w:rsidR="001226A5" w:rsidRPr="00872D5A" w:rsidRDefault="00D44E26" w:rsidP="00872D5A">
            <w:pPr>
              <w:jc w:val="both"/>
              <w:rPr>
                <w:sz w:val="32"/>
                <w:szCs w:val="32"/>
                <w:rtl/>
                <w:lang w:bidi="ar-EG"/>
              </w:rPr>
            </w:pPr>
            <w:r w:rsidRPr="00D44E26">
              <w:rPr>
                <w:sz w:val="32"/>
                <w:szCs w:val="32"/>
              </w:rPr>
              <w:t>20201202</w:t>
            </w:r>
          </w:p>
        </w:tc>
        <w:tc>
          <w:tcPr>
            <w:tcW w:w="4695" w:type="dxa"/>
          </w:tcPr>
          <w:p w14:paraId="325BB7E7" w14:textId="7349B13B" w:rsidR="001226A5" w:rsidRPr="00872D5A" w:rsidRDefault="00D44E26" w:rsidP="00D44E26">
            <w:pPr>
              <w:shd w:val="clear" w:color="auto" w:fill="F8F9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sz w:val="32"/>
                <w:szCs w:val="32"/>
              </w:rPr>
            </w:pPr>
            <w:r w:rsidRPr="00D44E26">
              <w:rPr>
                <w:sz w:val="32"/>
                <w:szCs w:val="32"/>
              </w:rPr>
              <w:t>Norhan Hassan Ali Elsadiq</w:t>
            </w:r>
          </w:p>
        </w:tc>
        <w:tc>
          <w:tcPr>
            <w:tcW w:w="2077" w:type="dxa"/>
          </w:tcPr>
          <w:p w14:paraId="4C7E18B2" w14:textId="1DE8B9E9" w:rsidR="001226A5" w:rsidRPr="00872D5A" w:rsidRDefault="00D44E26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226A5" w:rsidRPr="00872D5A" w14:paraId="1888BD4B" w14:textId="77777777" w:rsidTr="000547D7">
        <w:tc>
          <w:tcPr>
            <w:tcW w:w="1870" w:type="dxa"/>
          </w:tcPr>
          <w:p w14:paraId="4B1BC4AE" w14:textId="645921AB" w:rsidR="001226A5" w:rsidRPr="00872D5A" w:rsidRDefault="00D44E26" w:rsidP="00872D5A">
            <w:pPr>
              <w:jc w:val="both"/>
              <w:rPr>
                <w:sz w:val="32"/>
                <w:szCs w:val="32"/>
              </w:rPr>
            </w:pPr>
            <w:r w:rsidRPr="00D44E26">
              <w:rPr>
                <w:sz w:val="32"/>
                <w:szCs w:val="32"/>
              </w:rPr>
              <w:t>20200618</w:t>
            </w:r>
          </w:p>
        </w:tc>
        <w:tc>
          <w:tcPr>
            <w:tcW w:w="4695" w:type="dxa"/>
          </w:tcPr>
          <w:p w14:paraId="03552E64" w14:textId="46A7F927" w:rsidR="001226A5" w:rsidRPr="00872D5A" w:rsidRDefault="00D44E26" w:rsidP="00872D5A">
            <w:pPr>
              <w:jc w:val="both"/>
              <w:rPr>
                <w:sz w:val="32"/>
                <w:szCs w:val="32"/>
              </w:rPr>
            </w:pPr>
            <w:r w:rsidRPr="00D44E26">
              <w:rPr>
                <w:sz w:val="32"/>
                <w:szCs w:val="32"/>
              </w:rPr>
              <w:t>Hala Gamal Meselhy</w:t>
            </w:r>
          </w:p>
        </w:tc>
        <w:tc>
          <w:tcPr>
            <w:tcW w:w="2077" w:type="dxa"/>
          </w:tcPr>
          <w:p w14:paraId="63BAB99F" w14:textId="3BBA5E9B" w:rsidR="001226A5" w:rsidRPr="00872D5A" w:rsidRDefault="00C36267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4</w:t>
            </w:r>
          </w:p>
        </w:tc>
      </w:tr>
      <w:tr w:rsidR="001226A5" w:rsidRPr="00872D5A" w14:paraId="392572A8" w14:textId="77777777" w:rsidTr="000547D7">
        <w:tc>
          <w:tcPr>
            <w:tcW w:w="1870" w:type="dxa"/>
          </w:tcPr>
          <w:p w14:paraId="50D29BD2" w14:textId="488027B6" w:rsidR="001226A5" w:rsidRPr="00872D5A" w:rsidRDefault="000547D7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</w:t>
            </w:r>
            <w:r w:rsidR="003F3833">
              <w:rPr>
                <w:sz w:val="32"/>
                <w:szCs w:val="32"/>
              </w:rPr>
              <w:t>0</w:t>
            </w:r>
            <w:r>
              <w:rPr>
                <w:sz w:val="32"/>
                <w:szCs w:val="32"/>
              </w:rPr>
              <w:t>599</w:t>
            </w:r>
          </w:p>
        </w:tc>
        <w:tc>
          <w:tcPr>
            <w:tcW w:w="4695" w:type="dxa"/>
          </w:tcPr>
          <w:p w14:paraId="3AB09C42" w14:textId="464AB443" w:rsidR="001226A5" w:rsidRPr="00872D5A" w:rsidRDefault="003F3833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gham hassan abu elfath</w:t>
            </w:r>
          </w:p>
        </w:tc>
        <w:tc>
          <w:tcPr>
            <w:tcW w:w="2077" w:type="dxa"/>
          </w:tcPr>
          <w:p w14:paraId="2E3689E4" w14:textId="7E03E4A5" w:rsidR="001226A5" w:rsidRPr="00872D5A" w:rsidRDefault="003F3833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226A5" w:rsidRPr="00872D5A" w14:paraId="7DFB4130" w14:textId="77777777" w:rsidTr="000547D7">
        <w:tc>
          <w:tcPr>
            <w:tcW w:w="1870" w:type="dxa"/>
          </w:tcPr>
          <w:p w14:paraId="6CAC5FC9" w14:textId="2A1ED52E" w:rsidR="001226A5" w:rsidRPr="00872D5A" w:rsidRDefault="000547D7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093</w:t>
            </w:r>
          </w:p>
        </w:tc>
        <w:tc>
          <w:tcPr>
            <w:tcW w:w="4695" w:type="dxa"/>
          </w:tcPr>
          <w:p w14:paraId="2BE38A2C" w14:textId="616F71EB" w:rsidR="001226A5" w:rsidRPr="00872D5A" w:rsidRDefault="003F3833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Omnya alaa korany</w:t>
            </w:r>
          </w:p>
        </w:tc>
        <w:tc>
          <w:tcPr>
            <w:tcW w:w="2077" w:type="dxa"/>
          </w:tcPr>
          <w:p w14:paraId="3994F978" w14:textId="0B721D3D" w:rsidR="001226A5" w:rsidRPr="00872D5A" w:rsidRDefault="003F3833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0547D7" w:rsidRPr="00872D5A" w14:paraId="607B8AC5" w14:textId="77777777" w:rsidTr="000547D7">
        <w:tc>
          <w:tcPr>
            <w:tcW w:w="1870" w:type="dxa"/>
          </w:tcPr>
          <w:p w14:paraId="11560599" w14:textId="0F1DD610" w:rsidR="000547D7" w:rsidRDefault="0064274C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78</w:t>
            </w:r>
          </w:p>
        </w:tc>
        <w:tc>
          <w:tcPr>
            <w:tcW w:w="4695" w:type="dxa"/>
          </w:tcPr>
          <w:p w14:paraId="2C216911" w14:textId="4CC8D0C8" w:rsidR="000547D7" w:rsidRPr="00872D5A" w:rsidRDefault="0064274C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ennat allah Mohamed Ibrahim el sharawy</w:t>
            </w:r>
          </w:p>
        </w:tc>
        <w:tc>
          <w:tcPr>
            <w:tcW w:w="2077" w:type="dxa"/>
          </w:tcPr>
          <w:p w14:paraId="18C88AA5" w14:textId="15F25313" w:rsidR="000547D7" w:rsidRPr="00872D5A" w:rsidRDefault="0064274C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424C0B2F" w14:textId="3EA2B72E" w:rsidR="00CA4C68" w:rsidRDefault="00872D5A" w:rsidP="00CA4C68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7CA92F20" w14:textId="77777777" w:rsidR="00CA4C68" w:rsidRPr="00CA4C68" w:rsidRDefault="00CA4C68" w:rsidP="00CA4C68">
      <w:pPr>
        <w:rPr>
          <w:b/>
          <w:bCs/>
          <w:sz w:val="32"/>
          <w:szCs w:val="32"/>
        </w:rPr>
      </w:pPr>
    </w:p>
    <w:p w14:paraId="4C4BF739" w14:textId="647452E4" w:rsidR="00CA4C68" w:rsidRPr="002632E1" w:rsidRDefault="00CA4C68" w:rsidP="00CA4C68">
      <w:pPr>
        <w:pStyle w:val="ListParagraph"/>
        <w:ind w:left="108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:lang w:eastAsia="en-US"/>
        </w:rPr>
        <w:drawing>
          <wp:inline distT="0" distB="0" distL="0" distR="0" wp14:anchorId="5D9CECA3" wp14:editId="42054B82">
            <wp:extent cx="5798820" cy="5295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882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B291A" w14:textId="576477BB" w:rsidR="007E33BB" w:rsidRDefault="007E33BB" w:rsidP="00CF1965">
      <w:pPr>
        <w:pStyle w:val="Caption"/>
      </w:pPr>
      <w:r>
        <w:lastRenderedPageBreak/>
        <w:t xml:space="preserve">Table </w:t>
      </w:r>
      <w:r w:rsidR="00B0701B">
        <w:rPr>
          <w:noProof/>
        </w:rPr>
        <w:fldChar w:fldCharType="begin"/>
      </w:r>
      <w:r w:rsidR="00B0701B">
        <w:rPr>
          <w:noProof/>
        </w:rPr>
        <w:instrText xml:space="preserve"> SEQ Table \* ARABIC </w:instrText>
      </w:r>
      <w:r w:rsidR="00B0701B">
        <w:rPr>
          <w:noProof/>
        </w:rPr>
        <w:fldChar w:fldCharType="separate"/>
      </w:r>
      <w:r w:rsidR="00004DB3">
        <w:rPr>
          <w:noProof/>
        </w:rPr>
        <w:t>1</w:t>
      </w:r>
      <w:r w:rsidR="00B0701B">
        <w:rPr>
          <w:noProof/>
        </w:rPr>
        <w:fldChar w:fldCharType="end"/>
      </w:r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678E4" w14:paraId="2E286F81" w14:textId="77777777" w:rsidTr="00F56F28">
        <w:trPr>
          <w:trHeight w:val="638"/>
        </w:trPr>
        <w:tc>
          <w:tcPr>
            <w:tcW w:w="4675" w:type="dxa"/>
          </w:tcPr>
          <w:p w14:paraId="45A59164" w14:textId="30547F2D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4ABEF362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7BC776E0" w14:textId="1A8BC5A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</w:tr>
      <w:tr w:rsidR="005678E4" w14:paraId="145F8D13" w14:textId="77777777" w:rsidTr="00F56F28">
        <w:tc>
          <w:tcPr>
            <w:tcW w:w="4675" w:type="dxa"/>
          </w:tcPr>
          <w:p w14:paraId="604A72B7" w14:textId="10E7CB93" w:rsidR="00780F57" w:rsidRPr="00872D5A" w:rsidRDefault="00BC104B" w:rsidP="00780F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lier provides different products to the system </w:t>
            </w:r>
          </w:p>
        </w:tc>
        <w:tc>
          <w:tcPr>
            <w:tcW w:w="4675" w:type="dxa"/>
          </w:tcPr>
          <w:p w14:paraId="231FC1EE" w14:textId="01E1CB7E" w:rsidR="005678E4" w:rsidRPr="00872D5A" w:rsidRDefault="00120B0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</w:tr>
      <w:tr w:rsidR="005678E4" w14:paraId="0609F35C" w14:textId="77777777" w:rsidTr="00F56F28">
        <w:tc>
          <w:tcPr>
            <w:tcW w:w="4675" w:type="dxa"/>
          </w:tcPr>
          <w:p w14:paraId="30B3BB90" w14:textId="1907F07B" w:rsidR="005678E4" w:rsidRPr="00872D5A" w:rsidRDefault="00120B0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ga store stores products in its own warehouses or rented warehouses per country </w:t>
            </w:r>
          </w:p>
        </w:tc>
        <w:tc>
          <w:tcPr>
            <w:tcW w:w="4675" w:type="dxa"/>
          </w:tcPr>
          <w:p w14:paraId="7A2F5CD9" w14:textId="7F86275B" w:rsidR="005678E4" w:rsidRPr="00872D5A" w:rsidRDefault="00120B0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</w:tr>
      <w:tr w:rsidR="005678E4" w14:paraId="11E382D9" w14:textId="77777777" w:rsidTr="00F56F28">
        <w:tc>
          <w:tcPr>
            <w:tcW w:w="4675" w:type="dxa"/>
          </w:tcPr>
          <w:p w14:paraId="46C9D415" w14:textId="4EF465CC" w:rsidR="00E7273A" w:rsidRPr="00E7273A" w:rsidRDefault="00120B0F" w:rsidP="00120B0F">
            <w:r>
              <w:t>Customer buy product through off-site services either through store websites per country or a mobile application</w:t>
            </w:r>
            <w:r w:rsidRPr="00120B0F">
              <w:t xml:space="preserve"> customized</w:t>
            </w:r>
            <w:r>
              <w:t xml:space="preserve"> per user location </w:t>
            </w:r>
          </w:p>
        </w:tc>
        <w:tc>
          <w:tcPr>
            <w:tcW w:w="4675" w:type="dxa"/>
          </w:tcPr>
          <w:p w14:paraId="47DA044B" w14:textId="1FF389A3" w:rsidR="005678E4" w:rsidRPr="00872D5A" w:rsidRDefault="00120B0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</w:tr>
      <w:tr w:rsidR="00E7273A" w14:paraId="4A0D3734" w14:textId="77777777" w:rsidTr="00F56F28">
        <w:tc>
          <w:tcPr>
            <w:tcW w:w="4675" w:type="dxa"/>
          </w:tcPr>
          <w:p w14:paraId="44808C67" w14:textId="6CD56979" w:rsidR="00E7273A" w:rsidRDefault="00120B0F" w:rsidP="00E7273A">
            <w:r>
              <w:t>Customer buy product through on-site services which allow the customers to buy from a physical location.</w:t>
            </w:r>
          </w:p>
        </w:tc>
        <w:tc>
          <w:tcPr>
            <w:tcW w:w="4675" w:type="dxa"/>
          </w:tcPr>
          <w:p w14:paraId="12971BAB" w14:textId="06178956" w:rsidR="00E7273A" w:rsidRPr="00872D5A" w:rsidRDefault="00120B0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</w:tr>
      <w:tr w:rsidR="00E7273A" w14:paraId="468B9859" w14:textId="77777777" w:rsidTr="00F56F28">
        <w:tc>
          <w:tcPr>
            <w:tcW w:w="4675" w:type="dxa"/>
          </w:tcPr>
          <w:p w14:paraId="780B95B0" w14:textId="27638B43" w:rsidR="00E7273A" w:rsidRDefault="005E162C" w:rsidP="00E7273A">
            <w:r>
              <w:t xml:space="preserve">System provides points to the customer </w:t>
            </w:r>
            <w:r w:rsidR="00697375">
              <w:t>when using special bags</w:t>
            </w:r>
          </w:p>
        </w:tc>
        <w:tc>
          <w:tcPr>
            <w:tcW w:w="4675" w:type="dxa"/>
          </w:tcPr>
          <w:p w14:paraId="6F7A6BEF" w14:textId="14D2D2D3" w:rsidR="00E7273A" w:rsidRPr="00872D5A" w:rsidRDefault="0074278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</w:tr>
      <w:tr w:rsidR="00E7273A" w14:paraId="1E458DB5" w14:textId="77777777" w:rsidTr="00F56F28">
        <w:tc>
          <w:tcPr>
            <w:tcW w:w="4675" w:type="dxa"/>
          </w:tcPr>
          <w:p w14:paraId="74607727" w14:textId="2CC557C8" w:rsidR="009706AE" w:rsidRDefault="005E162C" w:rsidP="009706AE">
            <w:r>
              <w:t>Customer uses</w:t>
            </w:r>
            <w:r w:rsidR="0074278F">
              <w:t xml:space="preserve"> special bags.</w:t>
            </w:r>
          </w:p>
        </w:tc>
        <w:tc>
          <w:tcPr>
            <w:tcW w:w="4675" w:type="dxa"/>
          </w:tcPr>
          <w:p w14:paraId="33C817CB" w14:textId="3CAB2299" w:rsidR="00E7273A" w:rsidRPr="00872D5A" w:rsidRDefault="0074278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event </w:t>
            </w:r>
          </w:p>
        </w:tc>
      </w:tr>
      <w:tr w:rsidR="00E7273A" w14:paraId="77819B81" w14:textId="77777777" w:rsidTr="00F56F28">
        <w:tc>
          <w:tcPr>
            <w:tcW w:w="4675" w:type="dxa"/>
          </w:tcPr>
          <w:p w14:paraId="6D5A0CC0" w14:textId="5296970B" w:rsidR="00E7273A" w:rsidRDefault="00697375" w:rsidP="00E7273A">
            <w:r>
              <w:t xml:space="preserve">Customer chooses the suitable payment method while purchasing </w:t>
            </w:r>
          </w:p>
        </w:tc>
        <w:tc>
          <w:tcPr>
            <w:tcW w:w="4675" w:type="dxa"/>
          </w:tcPr>
          <w:p w14:paraId="32A82434" w14:textId="71F2C985" w:rsidR="00E7273A" w:rsidRPr="00872D5A" w:rsidRDefault="00697375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</w:tr>
      <w:tr w:rsidR="00697375" w14:paraId="2ECDCA6E" w14:textId="77777777" w:rsidTr="00F56F28">
        <w:tc>
          <w:tcPr>
            <w:tcW w:w="4675" w:type="dxa"/>
          </w:tcPr>
          <w:p w14:paraId="193B2C02" w14:textId="76D8DCE6" w:rsidR="00697375" w:rsidRDefault="00697375" w:rsidP="00E7273A">
            <w:r>
              <w:t xml:space="preserve">System provides points to the customer </w:t>
            </w:r>
            <w:r w:rsidR="00815454">
              <w:t xml:space="preserve">per purchase operation </w:t>
            </w:r>
            <w:r>
              <w:t xml:space="preserve"> </w:t>
            </w:r>
          </w:p>
        </w:tc>
        <w:tc>
          <w:tcPr>
            <w:tcW w:w="4675" w:type="dxa"/>
          </w:tcPr>
          <w:p w14:paraId="0E13F5EA" w14:textId="178F62D8" w:rsidR="00697375" w:rsidRDefault="00815454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</w:tr>
      <w:tr w:rsidR="00697375" w14:paraId="715BA467" w14:textId="77777777" w:rsidTr="00F56F28">
        <w:tc>
          <w:tcPr>
            <w:tcW w:w="4675" w:type="dxa"/>
          </w:tcPr>
          <w:p w14:paraId="27DBAF2F" w14:textId="3960554D" w:rsidR="00697375" w:rsidRDefault="00815454" w:rsidP="00E7273A">
            <w:r>
              <w:t xml:space="preserve">The points are affected by special offers announced for a limited time </w:t>
            </w:r>
          </w:p>
        </w:tc>
        <w:tc>
          <w:tcPr>
            <w:tcW w:w="4675" w:type="dxa"/>
          </w:tcPr>
          <w:p w14:paraId="31DC7405" w14:textId="2C623879" w:rsidR="00697375" w:rsidRDefault="003F3515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 event</w:t>
            </w:r>
          </w:p>
        </w:tc>
      </w:tr>
      <w:tr w:rsidR="00697375" w14:paraId="13287B6C" w14:textId="77777777" w:rsidTr="00F56F28">
        <w:tc>
          <w:tcPr>
            <w:tcW w:w="4675" w:type="dxa"/>
          </w:tcPr>
          <w:p w14:paraId="63BEF349" w14:textId="6EC722ED" w:rsidR="00697375" w:rsidRDefault="009706AE" w:rsidP="00E7273A">
            <w:r>
              <w:t>Make reports about products</w:t>
            </w:r>
          </w:p>
        </w:tc>
        <w:tc>
          <w:tcPr>
            <w:tcW w:w="4675" w:type="dxa"/>
          </w:tcPr>
          <w:p w14:paraId="2F8818B4" w14:textId="5EF5EA03" w:rsidR="00697375" w:rsidRDefault="009706AE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</w:tr>
      <w:tr w:rsidR="00697375" w14:paraId="3078F0F8" w14:textId="77777777" w:rsidTr="00F56F28">
        <w:tc>
          <w:tcPr>
            <w:tcW w:w="4675" w:type="dxa"/>
          </w:tcPr>
          <w:p w14:paraId="1313A365" w14:textId="6893D5D5" w:rsidR="00697375" w:rsidRDefault="009706AE" w:rsidP="00E7273A">
            <w:r>
              <w:t xml:space="preserve">Adding product to system </w:t>
            </w:r>
          </w:p>
        </w:tc>
        <w:tc>
          <w:tcPr>
            <w:tcW w:w="4675" w:type="dxa"/>
          </w:tcPr>
          <w:p w14:paraId="73702644" w14:textId="6F7BF847" w:rsidR="00697375" w:rsidRDefault="009706AE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</w:tr>
      <w:tr w:rsidR="00697375" w14:paraId="51BB9A4F" w14:textId="77777777" w:rsidTr="00F56F28">
        <w:tc>
          <w:tcPr>
            <w:tcW w:w="4675" w:type="dxa"/>
          </w:tcPr>
          <w:p w14:paraId="2AC13416" w14:textId="241127FA" w:rsidR="00697375" w:rsidRDefault="00815454" w:rsidP="00E7273A">
            <w:r>
              <w:t xml:space="preserve"> </w:t>
            </w:r>
            <w:r w:rsidR="00790BFB">
              <w:t>delete products from the system</w:t>
            </w:r>
          </w:p>
        </w:tc>
        <w:tc>
          <w:tcPr>
            <w:tcW w:w="4675" w:type="dxa"/>
          </w:tcPr>
          <w:p w14:paraId="50F7E93D" w14:textId="01F0BFAC" w:rsidR="00697375" w:rsidRDefault="0024270A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</w:tr>
      <w:tr w:rsidR="00697375" w14:paraId="609B1314" w14:textId="77777777" w:rsidTr="00F56F28">
        <w:tc>
          <w:tcPr>
            <w:tcW w:w="4675" w:type="dxa"/>
          </w:tcPr>
          <w:p w14:paraId="251B97AD" w14:textId="0BCFC82D" w:rsidR="00697375" w:rsidRDefault="00790BFB" w:rsidP="00E7273A">
            <w:r>
              <w:t>Add store or hypermarket to be joined to mega store corporation</w:t>
            </w:r>
          </w:p>
        </w:tc>
        <w:tc>
          <w:tcPr>
            <w:tcW w:w="4675" w:type="dxa"/>
          </w:tcPr>
          <w:p w14:paraId="2E968C8F" w14:textId="2BC4FE81" w:rsidR="00697375" w:rsidRDefault="0024270A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</w:tr>
      <w:tr w:rsidR="00697375" w14:paraId="052EE155" w14:textId="77777777" w:rsidTr="00F56F28">
        <w:tc>
          <w:tcPr>
            <w:tcW w:w="4675" w:type="dxa"/>
          </w:tcPr>
          <w:p w14:paraId="3837CAE5" w14:textId="07B9AB4F" w:rsidR="00697375" w:rsidRDefault="00790BFB" w:rsidP="00E7273A">
            <w:r>
              <w:t>Delete store or hypermarket from mega store corporation</w:t>
            </w:r>
          </w:p>
        </w:tc>
        <w:tc>
          <w:tcPr>
            <w:tcW w:w="4675" w:type="dxa"/>
          </w:tcPr>
          <w:p w14:paraId="4F6F8ADB" w14:textId="7C52514D" w:rsidR="00697375" w:rsidRDefault="0024270A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</w:tr>
      <w:tr w:rsidR="00697375" w14:paraId="00EC449B" w14:textId="77777777" w:rsidTr="00F56F28">
        <w:tc>
          <w:tcPr>
            <w:tcW w:w="4675" w:type="dxa"/>
          </w:tcPr>
          <w:p w14:paraId="72873153" w14:textId="3AFCF498" w:rsidR="00697375" w:rsidRDefault="00764C54" w:rsidP="00E7273A">
            <w:r>
              <w:t xml:space="preserve">Offers differ throughout the year that vary with the occasion </w:t>
            </w:r>
          </w:p>
        </w:tc>
        <w:tc>
          <w:tcPr>
            <w:tcW w:w="4675" w:type="dxa"/>
          </w:tcPr>
          <w:p w14:paraId="477C26E0" w14:textId="676E5864" w:rsidR="00697375" w:rsidRDefault="00764C54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mporal </w:t>
            </w:r>
            <w:r w:rsidRPr="00764C54">
              <w:rPr>
                <w:sz w:val="24"/>
                <w:szCs w:val="24"/>
              </w:rPr>
              <w:t>event</w:t>
            </w:r>
          </w:p>
        </w:tc>
      </w:tr>
      <w:tr w:rsidR="00764C54" w14:paraId="74845FE1" w14:textId="77777777" w:rsidTr="00F56F28">
        <w:tc>
          <w:tcPr>
            <w:tcW w:w="4675" w:type="dxa"/>
          </w:tcPr>
          <w:p w14:paraId="20F0AD86" w14:textId="5ADE3A56" w:rsidR="00764C54" w:rsidRDefault="00764C54" w:rsidP="00E7273A">
            <w:r>
              <w:t xml:space="preserve">Offers van differ per country and payment method </w:t>
            </w:r>
          </w:p>
        </w:tc>
        <w:tc>
          <w:tcPr>
            <w:tcW w:w="4675" w:type="dxa"/>
          </w:tcPr>
          <w:p w14:paraId="4C3DA8DF" w14:textId="606431B7" w:rsidR="00764C54" w:rsidRDefault="00764C54" w:rsidP="00A06F65">
            <w:pPr>
              <w:rPr>
                <w:sz w:val="24"/>
                <w:szCs w:val="24"/>
              </w:rPr>
            </w:pPr>
            <w:r w:rsidRPr="00764C54">
              <w:rPr>
                <w:sz w:val="24"/>
                <w:szCs w:val="24"/>
              </w:rPr>
              <w:t>State event</w:t>
            </w:r>
          </w:p>
        </w:tc>
      </w:tr>
      <w:tr w:rsidR="00764C54" w14:paraId="4E329F5C" w14:textId="77777777" w:rsidTr="00F56F28">
        <w:tc>
          <w:tcPr>
            <w:tcW w:w="4675" w:type="dxa"/>
          </w:tcPr>
          <w:p w14:paraId="155F3805" w14:textId="02EBC62E" w:rsidR="00764C54" w:rsidRDefault="009B5D2C" w:rsidP="00E7273A">
            <w:r>
              <w:t xml:space="preserve">Customers can return specific products while </w:t>
            </w:r>
            <w:r>
              <w:lastRenderedPageBreak/>
              <w:t>following the system’s return policy</w:t>
            </w:r>
          </w:p>
        </w:tc>
        <w:tc>
          <w:tcPr>
            <w:tcW w:w="4675" w:type="dxa"/>
          </w:tcPr>
          <w:p w14:paraId="00F4E645" w14:textId="49ACB9AB" w:rsidR="00764C54" w:rsidRDefault="009B5D2C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xternal event</w:t>
            </w:r>
          </w:p>
        </w:tc>
      </w:tr>
      <w:tr w:rsidR="00764C54" w14:paraId="50C01CFB" w14:textId="77777777" w:rsidTr="00F56F28">
        <w:tc>
          <w:tcPr>
            <w:tcW w:w="4675" w:type="dxa"/>
          </w:tcPr>
          <w:p w14:paraId="07187267" w14:textId="38E3B8B3" w:rsidR="00764C54" w:rsidRDefault="009B5D2C" w:rsidP="00E7273A">
            <w:r>
              <w:t>System will return customer’s money if the customers follows the system’s return policy</w:t>
            </w:r>
          </w:p>
        </w:tc>
        <w:tc>
          <w:tcPr>
            <w:tcW w:w="4675" w:type="dxa"/>
          </w:tcPr>
          <w:p w14:paraId="4FE9A086" w14:textId="19B9CA36" w:rsidR="00764C54" w:rsidRDefault="009B5D2C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al event</w:t>
            </w:r>
          </w:p>
        </w:tc>
      </w:tr>
      <w:tr w:rsidR="00764C54" w14:paraId="256CE37C" w14:textId="77777777" w:rsidTr="00F56F28">
        <w:tc>
          <w:tcPr>
            <w:tcW w:w="4675" w:type="dxa"/>
          </w:tcPr>
          <w:p w14:paraId="75249D07" w14:textId="072EF10C" w:rsidR="00764C54" w:rsidRDefault="00FE1A5F" w:rsidP="00E7273A">
            <w:r>
              <w:t xml:space="preserve">Customer can search for a product </w:t>
            </w:r>
          </w:p>
        </w:tc>
        <w:tc>
          <w:tcPr>
            <w:tcW w:w="4675" w:type="dxa"/>
          </w:tcPr>
          <w:p w14:paraId="18A8F933" w14:textId="674E16A4" w:rsidR="00764C54" w:rsidRDefault="00FE1A5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</w:tr>
      <w:tr w:rsidR="00764C54" w14:paraId="72B70172" w14:textId="77777777" w:rsidTr="00F56F28">
        <w:tc>
          <w:tcPr>
            <w:tcW w:w="4675" w:type="dxa"/>
          </w:tcPr>
          <w:p w14:paraId="5D5FCA3C" w14:textId="547116A7" w:rsidR="00764C54" w:rsidRDefault="00A6757B" w:rsidP="00E7273A">
            <w:r w:rsidRPr="00A6757B">
              <w:t>Mega store admin will enhance system service through search and purchase history</w:t>
            </w:r>
          </w:p>
        </w:tc>
        <w:tc>
          <w:tcPr>
            <w:tcW w:w="4675" w:type="dxa"/>
          </w:tcPr>
          <w:p w14:paraId="3EDE56DC" w14:textId="077E2459" w:rsidR="00764C54" w:rsidRDefault="00FE1A5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al event</w:t>
            </w:r>
          </w:p>
        </w:tc>
      </w:tr>
      <w:tr w:rsidR="00FE1A5F" w14:paraId="236C2334" w14:textId="77777777" w:rsidTr="00F56F28">
        <w:tc>
          <w:tcPr>
            <w:tcW w:w="4675" w:type="dxa"/>
          </w:tcPr>
          <w:p w14:paraId="5DE77127" w14:textId="5C521C59" w:rsidR="00FE1A5F" w:rsidRDefault="00FE1A5F" w:rsidP="00E7273A">
            <w:r>
              <w:t>Customer purchase a product</w:t>
            </w:r>
          </w:p>
        </w:tc>
        <w:tc>
          <w:tcPr>
            <w:tcW w:w="4675" w:type="dxa"/>
          </w:tcPr>
          <w:p w14:paraId="12ECD9CC" w14:textId="7A4F4DF0" w:rsidR="00FE1A5F" w:rsidRDefault="00FE1A5F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  <w:r w:rsidR="00A6757B">
              <w:rPr>
                <w:sz w:val="24"/>
                <w:szCs w:val="24"/>
              </w:rPr>
              <w:t xml:space="preserve"> event</w:t>
            </w:r>
          </w:p>
        </w:tc>
      </w:tr>
      <w:tr w:rsidR="00A6757B" w14:paraId="7E9751B3" w14:textId="77777777" w:rsidTr="00F56F28">
        <w:tc>
          <w:tcPr>
            <w:tcW w:w="4675" w:type="dxa"/>
          </w:tcPr>
          <w:p w14:paraId="27518C49" w14:textId="5AB2C83F" w:rsidR="00A6757B" w:rsidRDefault="00A6757B" w:rsidP="00E7273A">
            <w:r w:rsidRPr="00A6757B">
              <w:t>Mega store admin will enhance system service</w:t>
            </w:r>
          </w:p>
        </w:tc>
        <w:tc>
          <w:tcPr>
            <w:tcW w:w="4675" w:type="dxa"/>
          </w:tcPr>
          <w:p w14:paraId="7E7F8ED4" w14:textId="3B68E161" w:rsidR="00A6757B" w:rsidRDefault="00A6757B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al event</w:t>
            </w: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4CBABEFF" w14:textId="7CEC8BFC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r w:rsidR="00F838A6"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1"/>
        <w:gridCol w:w="3334"/>
        <w:gridCol w:w="2186"/>
      </w:tblGrid>
      <w:tr w:rsidR="005678E4" w14:paraId="7A048A21" w14:textId="3BFC01E2" w:rsidTr="009B5D2C">
        <w:trPr>
          <w:trHeight w:val="647"/>
        </w:trPr>
        <w:tc>
          <w:tcPr>
            <w:tcW w:w="1671" w:type="dxa"/>
          </w:tcPr>
          <w:p w14:paraId="17DABEE6" w14:textId="7CABA6B5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334" w:type="dxa"/>
          </w:tcPr>
          <w:p w14:paraId="7FF99DC5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DDA47E2" w14:textId="2F5437EB" w:rsidR="005678E4" w:rsidRDefault="005678E4" w:rsidP="005678E4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  <w:tc>
          <w:tcPr>
            <w:tcW w:w="2186" w:type="dxa"/>
          </w:tcPr>
          <w:p w14:paraId="4DE10FD8" w14:textId="5433557A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9B5D2C" w14:paraId="33D6E584" w14:textId="4E29BC04" w:rsidTr="00764C54">
        <w:tc>
          <w:tcPr>
            <w:tcW w:w="1671" w:type="dxa"/>
          </w:tcPr>
          <w:p w14:paraId="1B341CCF" w14:textId="16FDE7C7" w:rsidR="009B5D2C" w:rsidRPr="009B5D2C" w:rsidRDefault="009B5D2C" w:rsidP="009B5D2C">
            <w:r w:rsidRPr="009B5D2C">
              <w:t xml:space="preserve">Supplier provides different products to the system </w:t>
            </w:r>
          </w:p>
        </w:tc>
        <w:tc>
          <w:tcPr>
            <w:tcW w:w="3334" w:type="dxa"/>
          </w:tcPr>
          <w:p w14:paraId="3941FEC0" w14:textId="141D6A66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  <w:tc>
          <w:tcPr>
            <w:tcW w:w="2186" w:type="dxa"/>
          </w:tcPr>
          <w:p w14:paraId="321ECA88" w14:textId="3E10002E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products</w:t>
            </w:r>
          </w:p>
        </w:tc>
      </w:tr>
      <w:tr w:rsidR="009B5D2C" w14:paraId="08E65F5A" w14:textId="624C9E84" w:rsidTr="00764C54">
        <w:tc>
          <w:tcPr>
            <w:tcW w:w="1671" w:type="dxa"/>
          </w:tcPr>
          <w:p w14:paraId="562FC3A8" w14:textId="084C4019" w:rsidR="009B5D2C" w:rsidRPr="009B5D2C" w:rsidRDefault="009B5D2C" w:rsidP="009B5D2C">
            <w:r w:rsidRPr="009B5D2C">
              <w:t>Mega store stores products in its own warehouses or rented warehouses per country</w:t>
            </w:r>
          </w:p>
        </w:tc>
        <w:tc>
          <w:tcPr>
            <w:tcW w:w="3334" w:type="dxa"/>
          </w:tcPr>
          <w:p w14:paraId="0171E18C" w14:textId="02BD776C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306A295C" w14:textId="7ED1D40A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products</w:t>
            </w:r>
          </w:p>
        </w:tc>
      </w:tr>
      <w:tr w:rsidR="009B5D2C" w14:paraId="78719FFC" w14:textId="73C18E7A" w:rsidTr="00764C54">
        <w:tc>
          <w:tcPr>
            <w:tcW w:w="1671" w:type="dxa"/>
          </w:tcPr>
          <w:p w14:paraId="08E4A89C" w14:textId="657582F3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t>Customer buy product through off-site services either through store websites per country or a mobile application</w:t>
            </w:r>
            <w:r w:rsidRPr="00120B0F">
              <w:t xml:space="preserve"> customized</w:t>
            </w:r>
            <w:r>
              <w:t xml:space="preserve"> per </w:t>
            </w:r>
            <w:r>
              <w:lastRenderedPageBreak/>
              <w:t>user location</w:t>
            </w:r>
          </w:p>
        </w:tc>
        <w:tc>
          <w:tcPr>
            <w:tcW w:w="3334" w:type="dxa"/>
          </w:tcPr>
          <w:p w14:paraId="47252E64" w14:textId="6DE7F703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xternal event</w:t>
            </w:r>
          </w:p>
        </w:tc>
        <w:tc>
          <w:tcPr>
            <w:tcW w:w="2186" w:type="dxa"/>
          </w:tcPr>
          <w:p w14:paraId="6383D947" w14:textId="72E2AE02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 by off-site way</w:t>
            </w:r>
          </w:p>
        </w:tc>
      </w:tr>
      <w:tr w:rsidR="009B5D2C" w14:paraId="3EE92A81" w14:textId="77777777" w:rsidTr="00764C54">
        <w:tc>
          <w:tcPr>
            <w:tcW w:w="1671" w:type="dxa"/>
          </w:tcPr>
          <w:p w14:paraId="46316834" w14:textId="4B5FC1D6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t>Customer buy product through on-site services which allow the customers to buy from a physical location.</w:t>
            </w:r>
          </w:p>
        </w:tc>
        <w:tc>
          <w:tcPr>
            <w:tcW w:w="3334" w:type="dxa"/>
          </w:tcPr>
          <w:p w14:paraId="7077660F" w14:textId="7DAB0D3A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  <w:tc>
          <w:tcPr>
            <w:tcW w:w="2186" w:type="dxa"/>
          </w:tcPr>
          <w:p w14:paraId="2F933F1E" w14:textId="66CE1E67" w:rsidR="009B5D2C" w:rsidRPr="00867A67" w:rsidRDefault="009B5D2C" w:rsidP="009B5D2C">
            <w:p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 by on-site way</w:t>
            </w:r>
          </w:p>
        </w:tc>
      </w:tr>
      <w:tr w:rsidR="009B5D2C" w14:paraId="6D65A021" w14:textId="77777777" w:rsidTr="00764C54">
        <w:tc>
          <w:tcPr>
            <w:tcW w:w="1671" w:type="dxa"/>
          </w:tcPr>
          <w:p w14:paraId="12107114" w14:textId="33FA84CC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t>System provides points to the customer when using special bags</w:t>
            </w:r>
          </w:p>
        </w:tc>
        <w:tc>
          <w:tcPr>
            <w:tcW w:w="3334" w:type="dxa"/>
          </w:tcPr>
          <w:p w14:paraId="1BCEDA6B" w14:textId="56CF4464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699DFFA7" w14:textId="09BD07C9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 points</w:t>
            </w:r>
          </w:p>
        </w:tc>
      </w:tr>
      <w:tr w:rsidR="009B5D2C" w14:paraId="0D6238A9" w14:textId="77777777" w:rsidTr="00764C54">
        <w:tc>
          <w:tcPr>
            <w:tcW w:w="1671" w:type="dxa"/>
          </w:tcPr>
          <w:p w14:paraId="6EBCF27E" w14:textId="0F29588B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t>Customer uses special bags.</w:t>
            </w:r>
          </w:p>
        </w:tc>
        <w:tc>
          <w:tcPr>
            <w:tcW w:w="3334" w:type="dxa"/>
          </w:tcPr>
          <w:p w14:paraId="61AFCA2D" w14:textId="2A334A74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  <w:tc>
          <w:tcPr>
            <w:tcW w:w="2186" w:type="dxa"/>
          </w:tcPr>
          <w:p w14:paraId="2FEC0AAC" w14:textId="124489ED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special bags</w:t>
            </w:r>
          </w:p>
        </w:tc>
      </w:tr>
      <w:tr w:rsidR="009B5D2C" w14:paraId="7B0F52EE" w14:textId="77777777" w:rsidTr="00764C54">
        <w:tc>
          <w:tcPr>
            <w:tcW w:w="1671" w:type="dxa"/>
          </w:tcPr>
          <w:p w14:paraId="0C246C83" w14:textId="22B9965B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t xml:space="preserve">Customer chooses the suitable payment method while purchasing </w:t>
            </w:r>
          </w:p>
        </w:tc>
        <w:tc>
          <w:tcPr>
            <w:tcW w:w="3334" w:type="dxa"/>
          </w:tcPr>
          <w:p w14:paraId="6C638B25" w14:textId="1BE3F267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  <w:tc>
          <w:tcPr>
            <w:tcW w:w="2186" w:type="dxa"/>
          </w:tcPr>
          <w:p w14:paraId="41DDF511" w14:textId="55094692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reports</w:t>
            </w:r>
          </w:p>
        </w:tc>
      </w:tr>
      <w:tr w:rsidR="009B5D2C" w14:paraId="5A388B39" w14:textId="77777777" w:rsidTr="00764C54">
        <w:tc>
          <w:tcPr>
            <w:tcW w:w="1671" w:type="dxa"/>
          </w:tcPr>
          <w:p w14:paraId="0830D188" w14:textId="08F9815D" w:rsidR="009B5D2C" w:rsidRDefault="009B5D2C" w:rsidP="009B5D2C">
            <w:r>
              <w:t xml:space="preserve">System provides points to the customer per purchase operation  </w:t>
            </w:r>
          </w:p>
        </w:tc>
        <w:tc>
          <w:tcPr>
            <w:tcW w:w="3334" w:type="dxa"/>
          </w:tcPr>
          <w:p w14:paraId="53E2FDD6" w14:textId="0691BEB7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4630D3C2" w14:textId="55870DB2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</w:t>
            </w:r>
          </w:p>
        </w:tc>
      </w:tr>
      <w:tr w:rsidR="009B5D2C" w14:paraId="6A8F4EF9" w14:textId="77777777" w:rsidTr="00764C54">
        <w:tc>
          <w:tcPr>
            <w:tcW w:w="1671" w:type="dxa"/>
          </w:tcPr>
          <w:p w14:paraId="4641EA11" w14:textId="2C269658" w:rsidR="009B5D2C" w:rsidRDefault="009B5D2C" w:rsidP="009B5D2C">
            <w:r>
              <w:t>Delete products from the system</w:t>
            </w:r>
          </w:p>
        </w:tc>
        <w:tc>
          <w:tcPr>
            <w:tcW w:w="3334" w:type="dxa"/>
          </w:tcPr>
          <w:p w14:paraId="69BD5847" w14:textId="5D89E213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1FF08E49" w14:textId="6CA37331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 product</w:t>
            </w:r>
          </w:p>
        </w:tc>
      </w:tr>
      <w:tr w:rsidR="009B5D2C" w14:paraId="26E3D034" w14:textId="77777777" w:rsidTr="00764C54">
        <w:tc>
          <w:tcPr>
            <w:tcW w:w="1671" w:type="dxa"/>
          </w:tcPr>
          <w:p w14:paraId="16D5991A" w14:textId="0799775E" w:rsidR="009B5D2C" w:rsidRDefault="009B5D2C" w:rsidP="009B5D2C">
            <w:r>
              <w:t>Add store or hypermarket to be joined to mega store corporation</w:t>
            </w:r>
          </w:p>
        </w:tc>
        <w:tc>
          <w:tcPr>
            <w:tcW w:w="3334" w:type="dxa"/>
          </w:tcPr>
          <w:p w14:paraId="1B5F2A7A" w14:textId="311F50CD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2CED4E5B" w14:textId="3B56E6F7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store</w:t>
            </w:r>
          </w:p>
        </w:tc>
      </w:tr>
      <w:tr w:rsidR="009B5D2C" w14:paraId="7B4FBD2F" w14:textId="77777777" w:rsidTr="00764C54">
        <w:tc>
          <w:tcPr>
            <w:tcW w:w="1671" w:type="dxa"/>
          </w:tcPr>
          <w:p w14:paraId="0CB717E3" w14:textId="29A33BA0" w:rsidR="009B5D2C" w:rsidRDefault="009B5D2C" w:rsidP="009B5D2C">
            <w:r>
              <w:t xml:space="preserve">Delete store or hypermarket from mega </w:t>
            </w:r>
            <w:r>
              <w:lastRenderedPageBreak/>
              <w:t>store corporation</w:t>
            </w:r>
          </w:p>
        </w:tc>
        <w:tc>
          <w:tcPr>
            <w:tcW w:w="3334" w:type="dxa"/>
          </w:tcPr>
          <w:p w14:paraId="671C0D65" w14:textId="71EFD09D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State event</w:t>
            </w:r>
          </w:p>
        </w:tc>
        <w:tc>
          <w:tcPr>
            <w:tcW w:w="2186" w:type="dxa"/>
          </w:tcPr>
          <w:p w14:paraId="3A3AC2CB" w14:textId="0CBF0A05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 store</w:t>
            </w:r>
          </w:p>
        </w:tc>
      </w:tr>
      <w:tr w:rsidR="009B5D2C" w14:paraId="38B6FA22" w14:textId="77777777" w:rsidTr="00764C54">
        <w:tc>
          <w:tcPr>
            <w:tcW w:w="1671" w:type="dxa"/>
          </w:tcPr>
          <w:p w14:paraId="3D19B34E" w14:textId="2FBD33E6" w:rsidR="009B5D2C" w:rsidRDefault="009B5D2C" w:rsidP="009B5D2C">
            <w:r>
              <w:t>Add offers to system</w:t>
            </w:r>
          </w:p>
        </w:tc>
        <w:tc>
          <w:tcPr>
            <w:tcW w:w="3334" w:type="dxa"/>
          </w:tcPr>
          <w:p w14:paraId="1E007B4C" w14:textId="01A3B20C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1386E2C9" w14:textId="1F1E337B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offers</w:t>
            </w:r>
          </w:p>
        </w:tc>
      </w:tr>
      <w:tr w:rsidR="009B5D2C" w14:paraId="748B9889" w14:textId="77777777" w:rsidTr="00764C54">
        <w:tc>
          <w:tcPr>
            <w:tcW w:w="1671" w:type="dxa"/>
          </w:tcPr>
          <w:p w14:paraId="5EA6BE45" w14:textId="667521B9" w:rsidR="009B5D2C" w:rsidRDefault="009B5D2C" w:rsidP="009B5D2C">
            <w:r>
              <w:t>System provides points to the customer per purchase operation</w:t>
            </w:r>
          </w:p>
        </w:tc>
        <w:tc>
          <w:tcPr>
            <w:tcW w:w="3334" w:type="dxa"/>
          </w:tcPr>
          <w:p w14:paraId="3DDE47B1" w14:textId="468E23AD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05E291A0" w14:textId="77777777" w:rsidR="009B5D2C" w:rsidRDefault="009B5D2C" w:rsidP="009B5D2C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Purchase a product</w:t>
            </w:r>
          </w:p>
          <w:p w14:paraId="137116FD" w14:textId="4BCD2E74" w:rsidR="009B5D2C" w:rsidRPr="004B3E2C" w:rsidRDefault="009B5D2C" w:rsidP="009B5D2C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Gain points</w:t>
            </w:r>
          </w:p>
        </w:tc>
      </w:tr>
      <w:tr w:rsidR="009B5D2C" w14:paraId="5BD30780" w14:textId="77777777" w:rsidTr="00764C54">
        <w:tc>
          <w:tcPr>
            <w:tcW w:w="1671" w:type="dxa"/>
          </w:tcPr>
          <w:p w14:paraId="2A67BB8D" w14:textId="5A2C82B3" w:rsidR="009B5D2C" w:rsidRDefault="009B5D2C" w:rsidP="009B5D2C">
            <w:r>
              <w:t xml:space="preserve">The points are affected by special offers announced for a limited time </w:t>
            </w:r>
          </w:p>
        </w:tc>
        <w:tc>
          <w:tcPr>
            <w:tcW w:w="3334" w:type="dxa"/>
          </w:tcPr>
          <w:p w14:paraId="6892ECC2" w14:textId="526A1E25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 event</w:t>
            </w:r>
          </w:p>
        </w:tc>
        <w:tc>
          <w:tcPr>
            <w:tcW w:w="2186" w:type="dxa"/>
          </w:tcPr>
          <w:p w14:paraId="6791B4D4" w14:textId="7F0981CE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ain points </w:t>
            </w:r>
          </w:p>
        </w:tc>
      </w:tr>
      <w:tr w:rsidR="009B5D2C" w14:paraId="6993E95E" w14:textId="77777777" w:rsidTr="00764C54">
        <w:tc>
          <w:tcPr>
            <w:tcW w:w="1671" w:type="dxa"/>
          </w:tcPr>
          <w:p w14:paraId="49D39536" w14:textId="454F7AC9" w:rsidR="009B5D2C" w:rsidRDefault="009B5D2C" w:rsidP="009B5D2C">
            <w:r>
              <w:t>Offers differ throughout the year that vary with the occasion</w:t>
            </w:r>
          </w:p>
        </w:tc>
        <w:tc>
          <w:tcPr>
            <w:tcW w:w="3334" w:type="dxa"/>
          </w:tcPr>
          <w:p w14:paraId="55101F0B" w14:textId="19E05EDE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mporal </w:t>
            </w:r>
            <w:r w:rsidRPr="00764C54">
              <w:rPr>
                <w:sz w:val="24"/>
                <w:szCs w:val="24"/>
              </w:rPr>
              <w:t>event</w:t>
            </w:r>
          </w:p>
        </w:tc>
        <w:tc>
          <w:tcPr>
            <w:tcW w:w="2186" w:type="dxa"/>
          </w:tcPr>
          <w:p w14:paraId="6683CE72" w14:textId="49AAC723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offers</w:t>
            </w:r>
          </w:p>
        </w:tc>
      </w:tr>
      <w:tr w:rsidR="009B5D2C" w14:paraId="7ABDD7CC" w14:textId="77777777" w:rsidTr="00764C54">
        <w:tc>
          <w:tcPr>
            <w:tcW w:w="1671" w:type="dxa"/>
          </w:tcPr>
          <w:p w14:paraId="327BD304" w14:textId="67B41152" w:rsidR="009B5D2C" w:rsidRDefault="009B5D2C" w:rsidP="009B5D2C">
            <w:r>
              <w:t>Offers van differ per country and payment method</w:t>
            </w:r>
          </w:p>
        </w:tc>
        <w:tc>
          <w:tcPr>
            <w:tcW w:w="3334" w:type="dxa"/>
          </w:tcPr>
          <w:p w14:paraId="535B0922" w14:textId="11E9939D" w:rsidR="009B5D2C" w:rsidRPr="00872D5A" w:rsidRDefault="009B5D2C" w:rsidP="009B5D2C">
            <w:pPr>
              <w:rPr>
                <w:sz w:val="24"/>
                <w:szCs w:val="24"/>
              </w:rPr>
            </w:pPr>
            <w:r w:rsidRPr="00764C54">
              <w:rPr>
                <w:sz w:val="24"/>
                <w:szCs w:val="24"/>
              </w:rPr>
              <w:t>State event</w:t>
            </w:r>
          </w:p>
        </w:tc>
        <w:tc>
          <w:tcPr>
            <w:tcW w:w="2186" w:type="dxa"/>
          </w:tcPr>
          <w:p w14:paraId="667A3E88" w14:textId="2E0F9618" w:rsidR="009B5D2C" w:rsidRPr="00872D5A" w:rsidRDefault="009B5D2C" w:rsidP="009B5D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offers</w:t>
            </w:r>
          </w:p>
        </w:tc>
      </w:tr>
      <w:tr w:rsidR="00FE1A5F" w14:paraId="16C31018" w14:textId="77777777" w:rsidTr="00764C54">
        <w:tc>
          <w:tcPr>
            <w:tcW w:w="1671" w:type="dxa"/>
          </w:tcPr>
          <w:p w14:paraId="600C98A1" w14:textId="4C6275CC" w:rsidR="00FE1A5F" w:rsidRDefault="00FE1A5F" w:rsidP="00FE1A5F">
            <w:r>
              <w:t>Customers can return specific products while following the system’s return policy</w:t>
            </w:r>
          </w:p>
        </w:tc>
        <w:tc>
          <w:tcPr>
            <w:tcW w:w="3334" w:type="dxa"/>
          </w:tcPr>
          <w:p w14:paraId="5E484B80" w14:textId="33A9CD0E" w:rsidR="00FE1A5F" w:rsidRPr="00872D5A" w:rsidRDefault="00FE1A5F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  <w:tc>
          <w:tcPr>
            <w:tcW w:w="2186" w:type="dxa"/>
          </w:tcPr>
          <w:p w14:paraId="168566BD" w14:textId="6BC464D1" w:rsidR="00FE1A5F" w:rsidRPr="00872D5A" w:rsidRDefault="00A6757B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ing a product</w:t>
            </w:r>
          </w:p>
        </w:tc>
      </w:tr>
      <w:tr w:rsidR="00FE1A5F" w14:paraId="2AA46659" w14:textId="77777777" w:rsidTr="00764C54">
        <w:tc>
          <w:tcPr>
            <w:tcW w:w="1671" w:type="dxa"/>
          </w:tcPr>
          <w:p w14:paraId="544D1B5F" w14:textId="625EF53E" w:rsidR="00FE1A5F" w:rsidRDefault="00FE1A5F" w:rsidP="00FE1A5F">
            <w:r>
              <w:t>System will return customer’s money if the customers follows the system’s return policy</w:t>
            </w:r>
          </w:p>
        </w:tc>
        <w:tc>
          <w:tcPr>
            <w:tcW w:w="3334" w:type="dxa"/>
          </w:tcPr>
          <w:p w14:paraId="2D1FDD43" w14:textId="3016FB1F" w:rsidR="00FE1A5F" w:rsidRPr="00872D5A" w:rsidRDefault="00FE1A5F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al event</w:t>
            </w:r>
          </w:p>
        </w:tc>
        <w:tc>
          <w:tcPr>
            <w:tcW w:w="2186" w:type="dxa"/>
          </w:tcPr>
          <w:p w14:paraId="3A780D56" w14:textId="0A4CE5C8" w:rsidR="00FE1A5F" w:rsidRPr="00872D5A" w:rsidRDefault="00A6757B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refund</w:t>
            </w:r>
          </w:p>
        </w:tc>
      </w:tr>
      <w:tr w:rsidR="00FE1A5F" w14:paraId="714D5D39" w14:textId="77777777" w:rsidTr="00764C54">
        <w:tc>
          <w:tcPr>
            <w:tcW w:w="1671" w:type="dxa"/>
          </w:tcPr>
          <w:p w14:paraId="7FF73075" w14:textId="3B0BFDF6" w:rsidR="00FE1A5F" w:rsidRDefault="00FE1A5F" w:rsidP="00FE1A5F">
            <w:r>
              <w:t xml:space="preserve">Customer can </w:t>
            </w:r>
            <w:r>
              <w:lastRenderedPageBreak/>
              <w:t xml:space="preserve">search for a product </w:t>
            </w:r>
          </w:p>
        </w:tc>
        <w:tc>
          <w:tcPr>
            <w:tcW w:w="3334" w:type="dxa"/>
          </w:tcPr>
          <w:p w14:paraId="490AE753" w14:textId="142C58AC" w:rsidR="00FE1A5F" w:rsidRPr="00872D5A" w:rsidRDefault="00FE1A5F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xternal event</w:t>
            </w:r>
          </w:p>
        </w:tc>
        <w:tc>
          <w:tcPr>
            <w:tcW w:w="2186" w:type="dxa"/>
          </w:tcPr>
          <w:p w14:paraId="42592781" w14:textId="226CD64D" w:rsidR="00FE1A5F" w:rsidRPr="00872D5A" w:rsidRDefault="00FE1A5F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arch for a </w:t>
            </w:r>
            <w:r>
              <w:rPr>
                <w:sz w:val="24"/>
                <w:szCs w:val="24"/>
              </w:rPr>
              <w:lastRenderedPageBreak/>
              <w:t>product</w:t>
            </w:r>
          </w:p>
        </w:tc>
      </w:tr>
      <w:tr w:rsidR="00FE1A5F" w14:paraId="55DFEAE2" w14:textId="77777777" w:rsidTr="00764C54">
        <w:tc>
          <w:tcPr>
            <w:tcW w:w="1671" w:type="dxa"/>
          </w:tcPr>
          <w:p w14:paraId="3FFE39FC" w14:textId="144F5458" w:rsidR="00FE1A5F" w:rsidRDefault="00A6757B" w:rsidP="00FE1A5F">
            <w:r w:rsidRPr="00A6757B">
              <w:lastRenderedPageBreak/>
              <w:t>Mega store admin will enhance system service through search and purchase history</w:t>
            </w:r>
          </w:p>
        </w:tc>
        <w:tc>
          <w:tcPr>
            <w:tcW w:w="3334" w:type="dxa"/>
          </w:tcPr>
          <w:p w14:paraId="17035024" w14:textId="7CAC905A" w:rsidR="00FE1A5F" w:rsidRPr="00872D5A" w:rsidRDefault="00FE1A5F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al event</w:t>
            </w:r>
          </w:p>
        </w:tc>
        <w:tc>
          <w:tcPr>
            <w:tcW w:w="2186" w:type="dxa"/>
          </w:tcPr>
          <w:p w14:paraId="75263583" w14:textId="31930F4C" w:rsidR="00FE1A5F" w:rsidRPr="00872D5A" w:rsidRDefault="00A6757B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search history , check purchase history</w:t>
            </w:r>
          </w:p>
        </w:tc>
      </w:tr>
      <w:tr w:rsidR="00FE1A5F" w14:paraId="66634F7B" w14:textId="77777777" w:rsidTr="00A6757B">
        <w:trPr>
          <w:trHeight w:val="881"/>
        </w:trPr>
        <w:tc>
          <w:tcPr>
            <w:tcW w:w="1671" w:type="dxa"/>
          </w:tcPr>
          <w:p w14:paraId="0A42C987" w14:textId="0775535E" w:rsidR="00FE1A5F" w:rsidRDefault="00FE1A5F" w:rsidP="00FE1A5F">
            <w:r>
              <w:t>Customer purchase a product</w:t>
            </w:r>
          </w:p>
        </w:tc>
        <w:tc>
          <w:tcPr>
            <w:tcW w:w="3334" w:type="dxa"/>
          </w:tcPr>
          <w:p w14:paraId="3F3A0953" w14:textId="7055B2D1" w:rsidR="00FE1A5F" w:rsidRPr="00872D5A" w:rsidRDefault="00FE1A5F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 event</w:t>
            </w:r>
          </w:p>
        </w:tc>
        <w:tc>
          <w:tcPr>
            <w:tcW w:w="2186" w:type="dxa"/>
          </w:tcPr>
          <w:p w14:paraId="3084815B" w14:textId="57D3F75E" w:rsidR="00FE1A5F" w:rsidRPr="00872D5A" w:rsidRDefault="00FE1A5F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chase a product</w:t>
            </w:r>
          </w:p>
        </w:tc>
      </w:tr>
      <w:tr w:rsidR="00A6757B" w14:paraId="3C68AEDA" w14:textId="77777777" w:rsidTr="00A6757B">
        <w:trPr>
          <w:trHeight w:val="881"/>
        </w:trPr>
        <w:tc>
          <w:tcPr>
            <w:tcW w:w="1671" w:type="dxa"/>
          </w:tcPr>
          <w:p w14:paraId="131F848D" w14:textId="2D1568B5" w:rsidR="00A6757B" w:rsidRDefault="00A6757B" w:rsidP="00FE1A5F">
            <w:r w:rsidRPr="00A6757B">
              <w:rPr>
                <w:sz w:val="24"/>
                <w:szCs w:val="24"/>
              </w:rPr>
              <w:t>Mega store admin will enhance system service</w:t>
            </w:r>
          </w:p>
        </w:tc>
        <w:tc>
          <w:tcPr>
            <w:tcW w:w="3334" w:type="dxa"/>
          </w:tcPr>
          <w:p w14:paraId="3B2CBECF" w14:textId="2DC22D53" w:rsidR="00A6757B" w:rsidRDefault="00A6757B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nal event</w:t>
            </w:r>
          </w:p>
        </w:tc>
        <w:tc>
          <w:tcPr>
            <w:tcW w:w="2186" w:type="dxa"/>
          </w:tcPr>
          <w:p w14:paraId="3EA0DDC5" w14:textId="488FFD56" w:rsidR="00A6757B" w:rsidRDefault="00A6757B" w:rsidP="00FE1A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hance services</w:t>
            </w:r>
          </w:p>
        </w:tc>
      </w:tr>
    </w:tbl>
    <w:p w14:paraId="68EAEEDF" w14:textId="368977A5" w:rsidR="005678E4" w:rsidRDefault="005678E4">
      <w:pPr>
        <w:rPr>
          <w:sz w:val="28"/>
          <w:szCs w:val="28"/>
        </w:rPr>
      </w:pPr>
    </w:p>
    <w:p w14:paraId="52BFC7E3" w14:textId="22642C3A" w:rsidR="00FD7A4A" w:rsidRDefault="00FD7A4A">
      <w:pPr>
        <w:rPr>
          <w:sz w:val="28"/>
          <w:szCs w:val="28"/>
        </w:rPr>
      </w:pPr>
    </w:p>
    <w:p w14:paraId="03A5186C" w14:textId="77777777" w:rsidR="00CA51A4" w:rsidRDefault="00CA51A4">
      <w:pPr>
        <w:rPr>
          <w:sz w:val="28"/>
          <w:szCs w:val="28"/>
        </w:rPr>
      </w:pPr>
    </w:p>
    <w:p w14:paraId="73771175" w14:textId="37001F06" w:rsidR="005678E4" w:rsidRPr="00F838A6" w:rsidRDefault="005678E4" w:rsidP="00F838A6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 case Descriptions:</w:t>
      </w: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14:paraId="29482887" w14:textId="77777777" w:rsidTr="001C11D7">
        <w:tc>
          <w:tcPr>
            <w:tcW w:w="3114" w:type="dxa"/>
          </w:tcPr>
          <w:p w14:paraId="4509C061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5678E4" w14:paraId="1FBFFD0B" w14:textId="77777777" w:rsidTr="001C11D7">
        <w:tc>
          <w:tcPr>
            <w:tcW w:w="3114" w:type="dxa"/>
          </w:tcPr>
          <w:p w14:paraId="50479F21" w14:textId="19DBDD4E" w:rsidR="005678E4" w:rsidRPr="00872D5A" w:rsidRDefault="00E734AA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product</w:t>
            </w:r>
            <w:r w:rsidR="0020335F">
              <w:rPr>
                <w:sz w:val="24"/>
                <w:szCs w:val="24"/>
              </w:rPr>
              <w:t>s</w:t>
            </w:r>
          </w:p>
        </w:tc>
        <w:tc>
          <w:tcPr>
            <w:tcW w:w="2853" w:type="dxa"/>
          </w:tcPr>
          <w:p w14:paraId="23085E68" w14:textId="77777777" w:rsidR="00410079" w:rsidRDefault="00E734AA" w:rsidP="00B604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lier </w:t>
            </w:r>
          </w:p>
          <w:p w14:paraId="7916F3A0" w14:textId="19822B6C" w:rsidR="00B604A3" w:rsidRPr="00872D5A" w:rsidRDefault="00B604A3" w:rsidP="00B604A3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70D9AD4D" w14:textId="78583B78" w:rsidR="00A73B3B" w:rsidRDefault="00A73B3B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The mega store corporation communicates with different suppliers per country </w:t>
            </w:r>
          </w:p>
          <w:p w14:paraId="07F79CCC" w14:textId="64DE8AE0" w:rsidR="005678E4" w:rsidRDefault="00A73B3B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Supplier provide products </w:t>
            </w:r>
          </w:p>
          <w:p w14:paraId="66B097E4" w14:textId="781F2E95" w:rsidR="00A73B3B" w:rsidRPr="00872D5A" w:rsidRDefault="00A73B3B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, mega store</w:t>
            </w:r>
            <w:r w:rsidR="00B604A3">
              <w:rPr>
                <w:sz w:val="24"/>
                <w:szCs w:val="24"/>
              </w:rPr>
              <w:t xml:space="preserve"> representative</w:t>
            </w:r>
            <w:r>
              <w:rPr>
                <w:sz w:val="24"/>
                <w:szCs w:val="24"/>
              </w:rPr>
              <w:t xml:space="preserve"> transfer</w:t>
            </w:r>
            <w:r w:rsidR="00542083">
              <w:rPr>
                <w:sz w:val="24"/>
                <w:szCs w:val="24"/>
              </w:rPr>
              <w:t xml:space="preserve">s </w:t>
            </w:r>
            <w:r>
              <w:rPr>
                <w:sz w:val="24"/>
                <w:szCs w:val="24"/>
              </w:rPr>
              <w:t>them</w:t>
            </w:r>
            <w:r w:rsidR="00B604A3">
              <w:rPr>
                <w:sz w:val="24"/>
                <w:szCs w:val="24"/>
              </w:rPr>
              <w:t xml:space="preserve"> to either own warehouses or rented</w:t>
            </w:r>
          </w:p>
        </w:tc>
      </w:tr>
      <w:tr w:rsidR="005678E4" w14:paraId="4676016D" w14:textId="77777777" w:rsidTr="001C11D7">
        <w:tc>
          <w:tcPr>
            <w:tcW w:w="3114" w:type="dxa"/>
          </w:tcPr>
          <w:p w14:paraId="235B4219" w14:textId="6CEF058D" w:rsidR="005678E4" w:rsidRPr="00872D5A" w:rsidRDefault="00DB6EE6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products</w:t>
            </w:r>
          </w:p>
        </w:tc>
        <w:tc>
          <w:tcPr>
            <w:tcW w:w="2853" w:type="dxa"/>
          </w:tcPr>
          <w:p w14:paraId="7C58B928" w14:textId="77777777" w:rsidR="005678E4" w:rsidRDefault="00DB6EE6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ehouse</w:t>
            </w:r>
            <w:r w:rsidR="00C84060">
              <w:rPr>
                <w:sz w:val="24"/>
                <w:szCs w:val="24"/>
              </w:rPr>
              <w:t xml:space="preserve"> manager</w:t>
            </w:r>
          </w:p>
          <w:p w14:paraId="44E512B6" w14:textId="26B94ED2" w:rsidR="00423F99" w:rsidRPr="00872D5A" w:rsidRDefault="00423F99" w:rsidP="00A072BC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7F038E46" w14:textId="64A877BD" w:rsidR="005678E4" w:rsidRPr="00872D5A" w:rsidRDefault="00DB6EE6" w:rsidP="00A072BC">
            <w:pPr>
              <w:rPr>
                <w:sz w:val="24"/>
                <w:szCs w:val="24"/>
              </w:rPr>
            </w:pPr>
            <w:r w:rsidRPr="00D84919">
              <w:rPr>
                <w:sz w:val="24"/>
                <w:szCs w:val="24"/>
              </w:rPr>
              <w:t>the mega store</w:t>
            </w:r>
            <w:r w:rsidR="00FF5813">
              <w:rPr>
                <w:sz w:val="24"/>
                <w:szCs w:val="24"/>
              </w:rPr>
              <w:t xml:space="preserve"> corporation</w:t>
            </w:r>
            <w:r w:rsidRPr="00D84919">
              <w:rPr>
                <w:sz w:val="24"/>
                <w:szCs w:val="24"/>
              </w:rPr>
              <w:t xml:space="preserve"> </w:t>
            </w:r>
            <w:r w:rsidR="00C97AC3" w:rsidRPr="00D84919">
              <w:rPr>
                <w:sz w:val="24"/>
                <w:szCs w:val="24"/>
              </w:rPr>
              <w:t>store products came from suppliers</w:t>
            </w:r>
            <w:r w:rsidR="00FD7A4A" w:rsidRPr="00D84919">
              <w:rPr>
                <w:sz w:val="24"/>
                <w:szCs w:val="24"/>
              </w:rPr>
              <w:t xml:space="preserve"> per country</w:t>
            </w:r>
            <w:r w:rsidR="00C97AC3" w:rsidRPr="00D84919">
              <w:rPr>
                <w:sz w:val="24"/>
                <w:szCs w:val="24"/>
              </w:rPr>
              <w:t xml:space="preserve"> to its own warehouses or rented ones</w:t>
            </w:r>
            <w:r>
              <w:t>.</w:t>
            </w:r>
          </w:p>
        </w:tc>
      </w:tr>
      <w:tr w:rsidR="005678E4" w14:paraId="1AE80C7F" w14:textId="77777777" w:rsidTr="001C11D7">
        <w:tc>
          <w:tcPr>
            <w:tcW w:w="3114" w:type="dxa"/>
          </w:tcPr>
          <w:p w14:paraId="38217EF3" w14:textId="6EFE1536" w:rsidR="005678E4" w:rsidRPr="00872D5A" w:rsidRDefault="008A411F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Buy Product</w:t>
            </w:r>
            <w:r w:rsidR="00D84919">
              <w:rPr>
                <w:sz w:val="24"/>
                <w:szCs w:val="24"/>
              </w:rPr>
              <w:t xml:space="preserve"> by off-site way</w:t>
            </w:r>
          </w:p>
        </w:tc>
        <w:tc>
          <w:tcPr>
            <w:tcW w:w="2853" w:type="dxa"/>
          </w:tcPr>
          <w:p w14:paraId="137B0283" w14:textId="46B06883" w:rsidR="005678E4" w:rsidRPr="00872D5A" w:rsidRDefault="008A411F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3383" w:type="dxa"/>
          </w:tcPr>
          <w:p w14:paraId="4A3CABBF" w14:textId="77777777" w:rsidR="005678E4" w:rsidRDefault="00D84919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use website </w:t>
            </w:r>
            <w:r w:rsidR="00495D3D">
              <w:rPr>
                <w:sz w:val="24"/>
                <w:szCs w:val="24"/>
              </w:rPr>
              <w:t xml:space="preserve">of his country or mobile application customized of his/her location </w:t>
            </w:r>
          </w:p>
          <w:p w14:paraId="0FF2B056" w14:textId="77777777" w:rsidR="00495D3D" w:rsidRDefault="00495D3D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be able to buy products by this way </w:t>
            </w:r>
          </w:p>
          <w:p w14:paraId="78100DA3" w14:textId="414A5315" w:rsidR="00497A6C" w:rsidRPr="00497A6C" w:rsidRDefault="00497A6C" w:rsidP="00497A6C">
            <w:pPr>
              <w:rPr>
                <w:sz w:val="24"/>
                <w:szCs w:val="24"/>
                <w:rtl/>
                <w:lang w:bidi="ar-EG"/>
              </w:rPr>
            </w:pPr>
            <w:r>
              <w:rPr>
                <w:sz w:val="24"/>
                <w:szCs w:val="24"/>
              </w:rPr>
              <w:t xml:space="preserve">-so, </w:t>
            </w:r>
            <w:r w:rsidR="00443083">
              <w:rPr>
                <w:sz w:val="24"/>
                <w:szCs w:val="24"/>
              </w:rPr>
              <w:t>mega store gave the customer special bags</w:t>
            </w:r>
          </w:p>
        </w:tc>
      </w:tr>
      <w:tr w:rsidR="00E734AA" w14:paraId="0E7C6BB1" w14:textId="77777777" w:rsidTr="001C11D7">
        <w:tc>
          <w:tcPr>
            <w:tcW w:w="3114" w:type="dxa"/>
          </w:tcPr>
          <w:p w14:paraId="5E317E2E" w14:textId="331DF415" w:rsidR="00E734AA" w:rsidRPr="00872D5A" w:rsidRDefault="00495D3D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 by on-site way</w:t>
            </w:r>
          </w:p>
        </w:tc>
        <w:tc>
          <w:tcPr>
            <w:tcW w:w="2853" w:type="dxa"/>
          </w:tcPr>
          <w:p w14:paraId="2BC2A093" w14:textId="26297A46" w:rsidR="00E734AA" w:rsidRPr="00872D5A" w:rsidRDefault="00495D3D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3383" w:type="dxa"/>
          </w:tcPr>
          <w:p w14:paraId="6496F686" w14:textId="1EBAAE31" w:rsidR="00E734AA" w:rsidRPr="00872D5A" w:rsidRDefault="00495D3D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buy products by going to physical location of stores </w:t>
            </w:r>
          </w:p>
        </w:tc>
      </w:tr>
      <w:tr w:rsidR="00365026" w14:paraId="36FC67D6" w14:textId="77777777" w:rsidTr="001C11D7">
        <w:tc>
          <w:tcPr>
            <w:tcW w:w="3114" w:type="dxa"/>
          </w:tcPr>
          <w:p w14:paraId="7C333136" w14:textId="5977617E" w:rsidR="00365026" w:rsidRPr="00872D5A" w:rsidRDefault="00EA711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 product </w:t>
            </w:r>
          </w:p>
        </w:tc>
        <w:tc>
          <w:tcPr>
            <w:tcW w:w="2853" w:type="dxa"/>
          </w:tcPr>
          <w:p w14:paraId="52F3D17D" w14:textId="50D86AB3" w:rsidR="00365026" w:rsidRPr="00872D5A" w:rsidRDefault="00EA711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4A75DE97" w14:textId="77777777" w:rsidR="00CA51A4" w:rsidRDefault="00CA51A4" w:rsidP="00CA51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en products were delivered and stored to warehouses,</w:t>
            </w:r>
          </w:p>
          <w:p w14:paraId="6EB87F66" w14:textId="003D4F53" w:rsidR="00CA51A4" w:rsidRPr="00872D5A" w:rsidRDefault="00CA51A4" w:rsidP="00CA51A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adds these products to system and mark them as available</w:t>
            </w:r>
          </w:p>
        </w:tc>
      </w:tr>
      <w:tr w:rsidR="00365026" w14:paraId="66259BCF" w14:textId="77777777" w:rsidTr="001C11D7">
        <w:tc>
          <w:tcPr>
            <w:tcW w:w="3114" w:type="dxa"/>
          </w:tcPr>
          <w:p w14:paraId="0C285948" w14:textId="1A2E8107" w:rsidR="00365026" w:rsidRPr="00872D5A" w:rsidRDefault="00CA51A4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reports</w:t>
            </w:r>
          </w:p>
        </w:tc>
        <w:tc>
          <w:tcPr>
            <w:tcW w:w="2853" w:type="dxa"/>
          </w:tcPr>
          <w:p w14:paraId="4F1B9580" w14:textId="70431FD2" w:rsidR="00365026" w:rsidRDefault="00CA51A4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  <w:p w14:paraId="02F5DF26" w14:textId="6F09E850" w:rsidR="00CA51A4" w:rsidRPr="00872D5A" w:rsidRDefault="00CA51A4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ehouse manager</w:t>
            </w:r>
          </w:p>
        </w:tc>
        <w:tc>
          <w:tcPr>
            <w:tcW w:w="3383" w:type="dxa"/>
          </w:tcPr>
          <w:p w14:paraId="2D7E6CED" w14:textId="6334AE87" w:rsidR="00482FAA" w:rsidRPr="00872D5A" w:rsidRDefault="00CA51A4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inform</w:t>
            </w:r>
            <w:r w:rsidR="00482FAA">
              <w:rPr>
                <w:sz w:val="24"/>
                <w:szCs w:val="24"/>
              </w:rPr>
              <w:t xml:space="preserve">s </w:t>
            </w:r>
            <w:r>
              <w:rPr>
                <w:sz w:val="24"/>
                <w:szCs w:val="24"/>
              </w:rPr>
              <w:t>warehouse man</w:t>
            </w:r>
            <w:r w:rsidR="00482FAA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ger of missing products</w:t>
            </w:r>
            <w:r w:rsidR="00482FAA">
              <w:rPr>
                <w:sz w:val="24"/>
                <w:szCs w:val="24"/>
              </w:rPr>
              <w:t xml:space="preserve">, and </w:t>
            </w:r>
            <w:r w:rsidR="00EA1554">
              <w:rPr>
                <w:sz w:val="24"/>
                <w:szCs w:val="24"/>
              </w:rPr>
              <w:t>warehouse manager tell mega store admin about available products</w:t>
            </w:r>
          </w:p>
        </w:tc>
      </w:tr>
      <w:tr w:rsidR="00EE5923" w14:paraId="29BFDFF3" w14:textId="77777777" w:rsidTr="001C11D7">
        <w:tc>
          <w:tcPr>
            <w:tcW w:w="3114" w:type="dxa"/>
          </w:tcPr>
          <w:p w14:paraId="3492C1CC" w14:textId="030EDB45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 product</w:t>
            </w:r>
          </w:p>
        </w:tc>
        <w:tc>
          <w:tcPr>
            <w:tcW w:w="2853" w:type="dxa"/>
          </w:tcPr>
          <w:p w14:paraId="7D2191B6" w14:textId="633AD6E1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0BDFF4D2" w14:textId="37778927" w:rsidR="00EE5923" w:rsidRDefault="00930EB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ga store admin deletes product from system to label it as unavailable to customer to buy </w:t>
            </w:r>
          </w:p>
        </w:tc>
      </w:tr>
      <w:tr w:rsidR="00EE5923" w14:paraId="34BA816B" w14:textId="77777777" w:rsidTr="001C11D7">
        <w:tc>
          <w:tcPr>
            <w:tcW w:w="3114" w:type="dxa"/>
          </w:tcPr>
          <w:p w14:paraId="40FF47F1" w14:textId="2072CC03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store/hypermarket</w:t>
            </w:r>
          </w:p>
        </w:tc>
        <w:tc>
          <w:tcPr>
            <w:tcW w:w="2853" w:type="dxa"/>
          </w:tcPr>
          <w:p w14:paraId="1C77BA26" w14:textId="7C5FC630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382D163A" w14:textId="5CE45062" w:rsidR="00EE5923" w:rsidRDefault="00930EB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adds store or hypermarket from system to label it as available to the mega store corporation</w:t>
            </w:r>
            <w:r w:rsidR="001346E3">
              <w:rPr>
                <w:sz w:val="24"/>
                <w:szCs w:val="24"/>
              </w:rPr>
              <w:t xml:space="preserve"> </w:t>
            </w:r>
          </w:p>
        </w:tc>
      </w:tr>
      <w:tr w:rsidR="00EE5923" w14:paraId="0C8292E5" w14:textId="77777777" w:rsidTr="001C11D7">
        <w:tc>
          <w:tcPr>
            <w:tcW w:w="3114" w:type="dxa"/>
          </w:tcPr>
          <w:p w14:paraId="7203B13F" w14:textId="4EA61062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 store</w:t>
            </w:r>
          </w:p>
        </w:tc>
        <w:tc>
          <w:tcPr>
            <w:tcW w:w="2853" w:type="dxa"/>
          </w:tcPr>
          <w:p w14:paraId="12B3B3C1" w14:textId="54E9F030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13039BF4" w14:textId="4B802B34" w:rsidR="00EE5923" w:rsidRDefault="00930EB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deletes store or hypermarket from system to label it as unavailable to the mega store corporation</w:t>
            </w:r>
          </w:p>
        </w:tc>
      </w:tr>
      <w:tr w:rsidR="00EE5923" w14:paraId="0EFCF616" w14:textId="77777777" w:rsidTr="001C11D7">
        <w:tc>
          <w:tcPr>
            <w:tcW w:w="3114" w:type="dxa"/>
          </w:tcPr>
          <w:p w14:paraId="084A17F6" w14:textId="57D4EB8D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offers</w:t>
            </w:r>
          </w:p>
        </w:tc>
        <w:tc>
          <w:tcPr>
            <w:tcW w:w="2853" w:type="dxa"/>
          </w:tcPr>
          <w:p w14:paraId="1D85F7C2" w14:textId="1E5D6F58" w:rsidR="00EE5923" w:rsidRDefault="00930EB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377E9A94" w14:textId="087CD95F" w:rsidR="00EE5923" w:rsidRDefault="00930EB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add</w:t>
            </w:r>
            <w:r w:rsidR="0024270A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offers to system for people who have points when using special bags</w:t>
            </w:r>
          </w:p>
        </w:tc>
      </w:tr>
      <w:tr w:rsidR="00EE5923" w14:paraId="76A1E8E5" w14:textId="77777777" w:rsidTr="001C11D7">
        <w:tc>
          <w:tcPr>
            <w:tcW w:w="3114" w:type="dxa"/>
          </w:tcPr>
          <w:p w14:paraId="19796710" w14:textId="212A42CC" w:rsidR="00EE5923" w:rsidRDefault="00C87842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  <w:tc>
          <w:tcPr>
            <w:tcW w:w="2853" w:type="dxa"/>
          </w:tcPr>
          <w:p w14:paraId="617385B6" w14:textId="28CE0B2C" w:rsidR="00EE5923" w:rsidRDefault="00C87842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3383" w:type="dxa"/>
          </w:tcPr>
          <w:p w14:paraId="27DD7A19" w14:textId="39C96088" w:rsidR="00EE5923" w:rsidRDefault="001C11D7" w:rsidP="00482FAA">
            <w:pPr>
              <w:rPr>
                <w:sz w:val="24"/>
                <w:szCs w:val="24"/>
              </w:rPr>
            </w:pPr>
            <w:r w:rsidRPr="001C11D7">
              <w:rPr>
                <w:sz w:val="24"/>
                <w:szCs w:val="24"/>
              </w:rPr>
              <w:t>Customer purchase</w:t>
            </w:r>
            <w:r w:rsidR="003613AA">
              <w:rPr>
                <w:sz w:val="24"/>
                <w:szCs w:val="24"/>
              </w:rPr>
              <w:t xml:space="preserve">s a product .Either he buys it </w:t>
            </w:r>
            <w:r w:rsidRPr="001C11D7">
              <w:rPr>
                <w:sz w:val="24"/>
                <w:szCs w:val="24"/>
              </w:rPr>
              <w:t xml:space="preserve">using </w:t>
            </w:r>
            <w:r w:rsidRPr="001C11D7">
              <w:rPr>
                <w:sz w:val="24"/>
                <w:szCs w:val="24"/>
              </w:rPr>
              <w:lastRenderedPageBreak/>
              <w:t xml:space="preserve">the application </w:t>
            </w:r>
            <w:bookmarkStart w:id="0" w:name="_GoBack"/>
            <w:bookmarkEnd w:id="0"/>
            <w:r w:rsidR="003613AA">
              <w:rPr>
                <w:sz w:val="24"/>
                <w:szCs w:val="24"/>
              </w:rPr>
              <w:t xml:space="preserve">and uses special bags </w:t>
            </w:r>
            <w:r w:rsidRPr="001C11D7">
              <w:rPr>
                <w:sz w:val="24"/>
                <w:szCs w:val="24"/>
              </w:rPr>
              <w:t xml:space="preserve">so, it adds points to his account's wallet, or he is buying the product from the store </w:t>
            </w:r>
            <w:r w:rsidR="005431B4">
              <w:rPr>
                <w:sz w:val="24"/>
                <w:szCs w:val="24"/>
              </w:rPr>
              <w:t xml:space="preserve">then </w:t>
            </w:r>
            <w:r w:rsidRPr="001C11D7">
              <w:rPr>
                <w:sz w:val="24"/>
                <w:szCs w:val="24"/>
              </w:rPr>
              <w:t>the Cashier will provide him a coupon of points.</w:t>
            </w:r>
          </w:p>
        </w:tc>
      </w:tr>
      <w:tr w:rsidR="00EE5923" w14:paraId="4ED9C04C" w14:textId="77777777" w:rsidTr="001C11D7">
        <w:tc>
          <w:tcPr>
            <w:tcW w:w="3114" w:type="dxa"/>
          </w:tcPr>
          <w:p w14:paraId="3C7094E6" w14:textId="16729701" w:rsidR="00EE5923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rovide offers</w:t>
            </w:r>
          </w:p>
        </w:tc>
        <w:tc>
          <w:tcPr>
            <w:tcW w:w="2853" w:type="dxa"/>
          </w:tcPr>
          <w:p w14:paraId="460D1133" w14:textId="1782D41E" w:rsidR="00EE5923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7E599C9A" w14:textId="2F0D710F" w:rsidR="00EE5923" w:rsidRDefault="000E59A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decides the offers according to the occasion, country and payment method</w:t>
            </w:r>
          </w:p>
        </w:tc>
      </w:tr>
      <w:tr w:rsidR="000E59AA" w14:paraId="54B776BC" w14:textId="77777777" w:rsidTr="001C11D7">
        <w:tc>
          <w:tcPr>
            <w:tcW w:w="3114" w:type="dxa"/>
          </w:tcPr>
          <w:p w14:paraId="12B3034C" w14:textId="49F66EBB" w:rsidR="000E59AA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occasion</w:t>
            </w:r>
          </w:p>
        </w:tc>
        <w:tc>
          <w:tcPr>
            <w:tcW w:w="2853" w:type="dxa"/>
          </w:tcPr>
          <w:p w14:paraId="78922C5C" w14:textId="3786E117" w:rsidR="000E59AA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1ABCB6A4" w14:textId="0CA86A91" w:rsidR="000E59AA" w:rsidRDefault="000E59A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checks whether the occasion is local or global</w:t>
            </w:r>
          </w:p>
        </w:tc>
      </w:tr>
      <w:tr w:rsidR="000E59AA" w14:paraId="28BCFC36" w14:textId="77777777" w:rsidTr="001C11D7">
        <w:tc>
          <w:tcPr>
            <w:tcW w:w="3114" w:type="dxa"/>
          </w:tcPr>
          <w:p w14:paraId="1D52FD3D" w14:textId="3FECD49A" w:rsidR="000E59AA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event requirements</w:t>
            </w:r>
          </w:p>
        </w:tc>
        <w:tc>
          <w:tcPr>
            <w:tcW w:w="2853" w:type="dxa"/>
          </w:tcPr>
          <w:p w14:paraId="13C9D911" w14:textId="645796D9" w:rsidR="000E59AA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419914BA" w14:textId="2477376C" w:rsidR="000E59AA" w:rsidRDefault="000E59A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 checks event requirements as needs are changeable according to the occasion</w:t>
            </w:r>
          </w:p>
        </w:tc>
      </w:tr>
      <w:tr w:rsidR="000E59AA" w14:paraId="471C5E50" w14:textId="77777777" w:rsidTr="001C11D7">
        <w:tc>
          <w:tcPr>
            <w:tcW w:w="3114" w:type="dxa"/>
          </w:tcPr>
          <w:p w14:paraId="7CD3DA83" w14:textId="7D0427C4" w:rsidR="000E59AA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country</w:t>
            </w:r>
          </w:p>
        </w:tc>
        <w:tc>
          <w:tcPr>
            <w:tcW w:w="2853" w:type="dxa"/>
          </w:tcPr>
          <w:p w14:paraId="6672C8B3" w14:textId="147A1441" w:rsidR="000E59AA" w:rsidRDefault="000E59AA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5C8A77A2" w14:textId="5E11943C" w:rsidR="000E59AA" w:rsidRDefault="000E59AA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ga store admin checks customer`s country as offers are changeable from country to another </w:t>
            </w:r>
          </w:p>
        </w:tc>
      </w:tr>
      <w:tr w:rsidR="000E59AA" w14:paraId="65FCD31D" w14:textId="77777777" w:rsidTr="001C11D7">
        <w:tc>
          <w:tcPr>
            <w:tcW w:w="3114" w:type="dxa"/>
          </w:tcPr>
          <w:p w14:paraId="265B0273" w14:textId="2525E1DB" w:rsidR="000E59AA" w:rsidRDefault="00A6757B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arch for a product </w:t>
            </w:r>
          </w:p>
        </w:tc>
        <w:tc>
          <w:tcPr>
            <w:tcW w:w="2853" w:type="dxa"/>
          </w:tcPr>
          <w:p w14:paraId="0C79B206" w14:textId="408C3376" w:rsidR="000E59AA" w:rsidRDefault="00A6757B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33AF4528" w14:textId="4EFE6F9B" w:rsidR="000E59AA" w:rsidRDefault="00A6757B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can search for the item he wants </w:t>
            </w:r>
            <w:r w:rsidR="00E64EDD">
              <w:rPr>
                <w:sz w:val="24"/>
                <w:szCs w:val="24"/>
              </w:rPr>
              <w:t>by</w:t>
            </w:r>
            <w:r>
              <w:rPr>
                <w:sz w:val="24"/>
                <w:szCs w:val="24"/>
              </w:rPr>
              <w:t xml:space="preserve"> investigating different </w:t>
            </w:r>
            <w:r w:rsidR="00E64EDD">
              <w:rPr>
                <w:sz w:val="24"/>
                <w:szCs w:val="24"/>
              </w:rPr>
              <w:t>partitions</w:t>
            </w:r>
            <w:r>
              <w:rPr>
                <w:sz w:val="24"/>
                <w:szCs w:val="24"/>
              </w:rPr>
              <w:t xml:space="preserve"> of store which contain </w:t>
            </w:r>
            <w:r w:rsidR="00E64EDD">
              <w:rPr>
                <w:sz w:val="24"/>
                <w:szCs w:val="24"/>
              </w:rPr>
              <w:t xml:space="preserve">a </w:t>
            </w:r>
            <w:r>
              <w:rPr>
                <w:sz w:val="24"/>
                <w:szCs w:val="24"/>
              </w:rPr>
              <w:t>different kind of cat</w:t>
            </w:r>
            <w:r w:rsidR="00B80AA0">
              <w:rPr>
                <w:sz w:val="24"/>
                <w:szCs w:val="24"/>
              </w:rPr>
              <w:t>egories and this can be done on-site,</w:t>
            </w:r>
            <w:r w:rsidR="0064274C">
              <w:rPr>
                <w:sz w:val="24"/>
                <w:szCs w:val="24"/>
              </w:rPr>
              <w:t xml:space="preserve"> </w:t>
            </w:r>
            <w:r w:rsidR="00B80AA0">
              <w:rPr>
                <w:sz w:val="24"/>
                <w:szCs w:val="24"/>
              </w:rPr>
              <w:t>while it can also be done off-site th</w:t>
            </w:r>
            <w:r w:rsidR="00E64EDD">
              <w:rPr>
                <w:sz w:val="24"/>
                <w:szCs w:val="24"/>
              </w:rPr>
              <w:t>r</w:t>
            </w:r>
            <w:r w:rsidR="00B80AA0">
              <w:rPr>
                <w:sz w:val="24"/>
                <w:szCs w:val="24"/>
              </w:rPr>
              <w:t xml:space="preserve">ough searching on product that customer needs </w:t>
            </w:r>
            <w:r w:rsidR="00E64EDD">
              <w:rPr>
                <w:sz w:val="24"/>
                <w:szCs w:val="24"/>
              </w:rPr>
              <w:t>through</w:t>
            </w:r>
            <w:r w:rsidR="00B80AA0">
              <w:rPr>
                <w:sz w:val="24"/>
                <w:szCs w:val="24"/>
              </w:rPr>
              <w:t xml:space="preserve"> online services (website or mobile application)</w:t>
            </w:r>
          </w:p>
        </w:tc>
      </w:tr>
      <w:tr w:rsidR="000E59AA" w14:paraId="387A31AA" w14:textId="77777777" w:rsidTr="001C11D7">
        <w:tc>
          <w:tcPr>
            <w:tcW w:w="3114" w:type="dxa"/>
          </w:tcPr>
          <w:p w14:paraId="2F3BF998" w14:textId="6353C981" w:rsidR="000E59AA" w:rsidRDefault="00B80AA0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rchase a product </w:t>
            </w:r>
          </w:p>
        </w:tc>
        <w:tc>
          <w:tcPr>
            <w:tcW w:w="2853" w:type="dxa"/>
          </w:tcPr>
          <w:p w14:paraId="2AE311F0" w14:textId="6293066D" w:rsidR="000E59AA" w:rsidRDefault="00B80AA0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6433F63B" w14:textId="042B0875" w:rsidR="000E59AA" w:rsidRDefault="00B80AA0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can go </w:t>
            </w:r>
            <w:r w:rsidR="00E64EDD">
              <w:rPr>
                <w:sz w:val="24"/>
                <w:szCs w:val="24"/>
              </w:rPr>
              <w:t>directly</w:t>
            </w:r>
            <w:r>
              <w:rPr>
                <w:sz w:val="24"/>
                <w:szCs w:val="24"/>
              </w:rPr>
              <w:t xml:space="preserve"> to the categories he wants, to purchase the product he wants from the store </w:t>
            </w:r>
            <w:r w:rsidR="00E64EDD">
              <w:rPr>
                <w:sz w:val="24"/>
                <w:szCs w:val="24"/>
              </w:rPr>
              <w:t xml:space="preserve">(on-site service) </w:t>
            </w:r>
            <w:r w:rsidR="00A40CEC">
              <w:rPr>
                <w:sz w:val="24"/>
                <w:szCs w:val="24"/>
              </w:rPr>
              <w:lastRenderedPageBreak/>
              <w:t>otherwise,</w:t>
            </w:r>
            <w:r w:rsidR="00A40CEC">
              <w:t xml:space="preserve"> a </w:t>
            </w:r>
            <w:r w:rsidR="00A40CEC" w:rsidRPr="00A40CEC">
              <w:rPr>
                <w:sz w:val="24"/>
                <w:szCs w:val="24"/>
              </w:rPr>
              <w:t xml:space="preserve">customer could </w:t>
            </w:r>
            <w:r w:rsidR="00A40CEC">
              <w:rPr>
                <w:sz w:val="24"/>
                <w:szCs w:val="24"/>
              </w:rPr>
              <w:t>also purchase a product directly by searching for it or going to the category whe</w:t>
            </w:r>
            <w:r w:rsidR="0064274C">
              <w:rPr>
                <w:sz w:val="24"/>
                <w:szCs w:val="24"/>
              </w:rPr>
              <w:t>re it belongs and purchasing it</w:t>
            </w:r>
            <w:r w:rsidR="00A40CEC">
              <w:rPr>
                <w:sz w:val="24"/>
                <w:szCs w:val="24"/>
              </w:rPr>
              <w:t>.</w:t>
            </w:r>
          </w:p>
        </w:tc>
      </w:tr>
      <w:tr w:rsidR="000E59AA" w14:paraId="56421737" w14:textId="77777777" w:rsidTr="001C11D7">
        <w:tc>
          <w:tcPr>
            <w:tcW w:w="3114" w:type="dxa"/>
          </w:tcPr>
          <w:p w14:paraId="42D026BE" w14:textId="55FFF6E9" w:rsidR="000E59AA" w:rsidRDefault="00B80AA0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Enhance service </w:t>
            </w:r>
          </w:p>
        </w:tc>
        <w:tc>
          <w:tcPr>
            <w:tcW w:w="2853" w:type="dxa"/>
          </w:tcPr>
          <w:p w14:paraId="466B14A6" w14:textId="5531A1AA" w:rsidR="000E59AA" w:rsidRDefault="00B80AA0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1504050A" w14:textId="511B9170" w:rsidR="000E59AA" w:rsidRDefault="00B80AA0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min will try to enhance system services by many ways to </w:t>
            </w:r>
            <w:r w:rsidR="00E64EDD">
              <w:rPr>
                <w:sz w:val="24"/>
                <w:szCs w:val="24"/>
              </w:rPr>
              <w:t>improve system performance through knowing Customer interests to make suggestions then for him</w:t>
            </w:r>
          </w:p>
        </w:tc>
      </w:tr>
      <w:tr w:rsidR="000E59AA" w14:paraId="679774A6" w14:textId="77777777" w:rsidTr="001C11D7">
        <w:tc>
          <w:tcPr>
            <w:tcW w:w="3114" w:type="dxa"/>
          </w:tcPr>
          <w:p w14:paraId="408176DE" w14:textId="74A8ACC5" w:rsidR="000E59AA" w:rsidRDefault="00E64EDD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purchase history</w:t>
            </w:r>
          </w:p>
        </w:tc>
        <w:tc>
          <w:tcPr>
            <w:tcW w:w="2853" w:type="dxa"/>
          </w:tcPr>
          <w:p w14:paraId="41B9ECFA" w14:textId="02201D23" w:rsidR="000E59AA" w:rsidRDefault="00E64EDD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ga store Admin </w:t>
            </w:r>
          </w:p>
        </w:tc>
        <w:tc>
          <w:tcPr>
            <w:tcW w:w="3383" w:type="dxa"/>
          </w:tcPr>
          <w:p w14:paraId="14C513DB" w14:textId="3369D507" w:rsidR="000E59AA" w:rsidRDefault="00E64EDD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min will check the products which was purchased before by the customer</w:t>
            </w:r>
          </w:p>
        </w:tc>
      </w:tr>
      <w:tr w:rsidR="000E59AA" w14:paraId="774BE07A" w14:textId="77777777" w:rsidTr="001C11D7">
        <w:tc>
          <w:tcPr>
            <w:tcW w:w="3114" w:type="dxa"/>
          </w:tcPr>
          <w:p w14:paraId="3862F812" w14:textId="33493903" w:rsidR="000E59AA" w:rsidRDefault="00E64EDD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search history</w:t>
            </w:r>
          </w:p>
        </w:tc>
        <w:tc>
          <w:tcPr>
            <w:tcW w:w="2853" w:type="dxa"/>
          </w:tcPr>
          <w:p w14:paraId="47D3965E" w14:textId="702C86AC" w:rsidR="000E59AA" w:rsidRDefault="00E64EDD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ga store Admin</w:t>
            </w:r>
          </w:p>
        </w:tc>
        <w:tc>
          <w:tcPr>
            <w:tcW w:w="3383" w:type="dxa"/>
          </w:tcPr>
          <w:p w14:paraId="1B3C6719" w14:textId="2B73A70F" w:rsidR="000E59AA" w:rsidRDefault="00E64EDD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min will check the search history of customer to know more about his interests</w:t>
            </w:r>
          </w:p>
        </w:tc>
      </w:tr>
      <w:tr w:rsidR="000E59AA" w14:paraId="5D8FF2B9" w14:textId="77777777" w:rsidTr="001C11D7">
        <w:tc>
          <w:tcPr>
            <w:tcW w:w="3114" w:type="dxa"/>
          </w:tcPr>
          <w:p w14:paraId="34EFA394" w14:textId="04FAC1FC" w:rsidR="000E59AA" w:rsidRDefault="00A40CEC" w:rsidP="00365026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Return a product</w:t>
            </w:r>
          </w:p>
        </w:tc>
        <w:tc>
          <w:tcPr>
            <w:tcW w:w="2853" w:type="dxa"/>
          </w:tcPr>
          <w:p w14:paraId="686336F6" w14:textId="45FB6731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41405F2C" w14:textId="53D285E7" w:rsidR="000E59AA" w:rsidRDefault="00A40CEC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have to ability to </w:t>
            </w:r>
            <w:r w:rsidR="00272B97">
              <w:rPr>
                <w:sz w:val="24"/>
                <w:szCs w:val="24"/>
              </w:rPr>
              <w:t>return a product through different return system policies</w:t>
            </w:r>
          </w:p>
        </w:tc>
      </w:tr>
      <w:tr w:rsidR="000E59AA" w14:paraId="00A76581" w14:textId="77777777" w:rsidTr="001C11D7">
        <w:tc>
          <w:tcPr>
            <w:tcW w:w="3114" w:type="dxa"/>
          </w:tcPr>
          <w:p w14:paraId="765F97F1" w14:textId="5F23335C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eck date </w:t>
            </w:r>
          </w:p>
        </w:tc>
        <w:tc>
          <w:tcPr>
            <w:tcW w:w="2853" w:type="dxa"/>
          </w:tcPr>
          <w:p w14:paraId="4C54F89A" w14:textId="7E0B5D06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ier</w:t>
            </w:r>
          </w:p>
        </w:tc>
        <w:tc>
          <w:tcPr>
            <w:tcW w:w="3383" w:type="dxa"/>
          </w:tcPr>
          <w:p w14:paraId="72D2161E" w14:textId="39F330CA" w:rsidR="000E59AA" w:rsidRDefault="00272B97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will check the date on which the customer have purchased the product</w:t>
            </w:r>
          </w:p>
        </w:tc>
      </w:tr>
      <w:tr w:rsidR="000E59AA" w14:paraId="067721D8" w14:textId="77777777" w:rsidTr="001C11D7">
        <w:tc>
          <w:tcPr>
            <w:tcW w:w="3114" w:type="dxa"/>
          </w:tcPr>
          <w:p w14:paraId="30EDA8DB" w14:textId="546CB31E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product categories</w:t>
            </w:r>
          </w:p>
        </w:tc>
        <w:tc>
          <w:tcPr>
            <w:tcW w:w="2853" w:type="dxa"/>
          </w:tcPr>
          <w:p w14:paraId="2873ACBB" w14:textId="7ADCEC6F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ier</w:t>
            </w:r>
          </w:p>
        </w:tc>
        <w:tc>
          <w:tcPr>
            <w:tcW w:w="3383" w:type="dxa"/>
          </w:tcPr>
          <w:p w14:paraId="78B658BC" w14:textId="518BD720" w:rsidR="000E59AA" w:rsidRDefault="00272B97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will check the product categories there are products that can be returned on the same day eg.(fresh food , dairy and pastry) other categories such as appliances can be returning within 14 days only</w:t>
            </w:r>
          </w:p>
        </w:tc>
      </w:tr>
      <w:tr w:rsidR="000E59AA" w14:paraId="7DA0E5B2" w14:textId="77777777" w:rsidTr="001C11D7">
        <w:tc>
          <w:tcPr>
            <w:tcW w:w="3114" w:type="dxa"/>
          </w:tcPr>
          <w:p w14:paraId="235A08CD" w14:textId="08F15466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refund</w:t>
            </w:r>
          </w:p>
        </w:tc>
        <w:tc>
          <w:tcPr>
            <w:tcW w:w="2853" w:type="dxa"/>
          </w:tcPr>
          <w:p w14:paraId="50107631" w14:textId="0CEAB82F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ier</w:t>
            </w:r>
          </w:p>
        </w:tc>
        <w:tc>
          <w:tcPr>
            <w:tcW w:w="3383" w:type="dxa"/>
          </w:tcPr>
          <w:p w14:paraId="229307D9" w14:textId="6D860EF6" w:rsidR="000E59AA" w:rsidRDefault="00272B97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will return the money back to the customer after checking date and the category of product</w:t>
            </w:r>
          </w:p>
        </w:tc>
      </w:tr>
      <w:tr w:rsidR="000E59AA" w14:paraId="29311B75" w14:textId="77777777" w:rsidTr="001C11D7">
        <w:tc>
          <w:tcPr>
            <w:tcW w:w="3114" w:type="dxa"/>
          </w:tcPr>
          <w:p w14:paraId="2098E403" w14:textId="03529BF1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money by cash</w:t>
            </w:r>
          </w:p>
        </w:tc>
        <w:tc>
          <w:tcPr>
            <w:tcW w:w="2853" w:type="dxa"/>
          </w:tcPr>
          <w:p w14:paraId="247014CB" w14:textId="200172A1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ier</w:t>
            </w:r>
          </w:p>
        </w:tc>
        <w:tc>
          <w:tcPr>
            <w:tcW w:w="3383" w:type="dxa"/>
          </w:tcPr>
          <w:p w14:paraId="7ADA7115" w14:textId="34E4774B" w:rsidR="000E59AA" w:rsidRDefault="00272B97" w:rsidP="00482FAA">
            <w:pPr>
              <w:rPr>
                <w:sz w:val="24"/>
                <w:szCs w:val="24"/>
                <w:rtl/>
                <w:lang w:bidi="ar-EG"/>
              </w:rPr>
            </w:pPr>
            <w:r>
              <w:rPr>
                <w:sz w:val="24"/>
                <w:szCs w:val="24"/>
              </w:rPr>
              <w:t xml:space="preserve">Customer will get his money  back as cash ,this is can be done </w:t>
            </w:r>
            <w:r>
              <w:rPr>
                <w:sz w:val="24"/>
                <w:szCs w:val="24"/>
              </w:rPr>
              <w:lastRenderedPageBreak/>
              <w:t>off-site through communicating with sales representative or if its on-site ,he will get it back directly from the casher</w:t>
            </w:r>
          </w:p>
        </w:tc>
      </w:tr>
      <w:tr w:rsidR="000E59AA" w14:paraId="395856AB" w14:textId="77777777" w:rsidTr="001C11D7">
        <w:tc>
          <w:tcPr>
            <w:tcW w:w="3114" w:type="dxa"/>
          </w:tcPr>
          <w:p w14:paraId="5BF70F79" w14:textId="48FB929D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Return money with credit card </w:t>
            </w:r>
          </w:p>
        </w:tc>
        <w:tc>
          <w:tcPr>
            <w:tcW w:w="2853" w:type="dxa"/>
          </w:tcPr>
          <w:p w14:paraId="30198919" w14:textId="683324F7" w:rsidR="000E59AA" w:rsidRDefault="00034966" w:rsidP="00365026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3383" w:type="dxa"/>
          </w:tcPr>
          <w:p w14:paraId="5EAD4C63" w14:textId="6BAAE043" w:rsidR="000E59AA" w:rsidRDefault="00034966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will get his money back through credit card in both ways whether its on-site or off-site</w:t>
            </w:r>
          </w:p>
        </w:tc>
      </w:tr>
      <w:tr w:rsidR="000E59AA" w14:paraId="69C41061" w14:textId="77777777" w:rsidTr="001C11D7">
        <w:tc>
          <w:tcPr>
            <w:tcW w:w="3114" w:type="dxa"/>
          </w:tcPr>
          <w:p w14:paraId="0D01BCC2" w14:textId="425FF8B9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t customer information </w:t>
            </w:r>
          </w:p>
        </w:tc>
        <w:tc>
          <w:tcPr>
            <w:tcW w:w="2853" w:type="dxa"/>
          </w:tcPr>
          <w:p w14:paraId="16B321C4" w14:textId="15F8B7C1" w:rsidR="000E59AA" w:rsidRDefault="00A40CEC" w:rsidP="00365026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3383" w:type="dxa"/>
          </w:tcPr>
          <w:p w14:paraId="71231406" w14:textId="618CCBF4" w:rsidR="000E59AA" w:rsidRDefault="00034966" w:rsidP="00482FAA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Casher will get customer information such as name , phone ,order, order number</w:t>
            </w:r>
          </w:p>
        </w:tc>
      </w:tr>
      <w:tr w:rsidR="000E59AA" w14:paraId="17C469AB" w14:textId="77777777" w:rsidTr="001C11D7">
        <w:tc>
          <w:tcPr>
            <w:tcW w:w="3114" w:type="dxa"/>
          </w:tcPr>
          <w:p w14:paraId="21B55027" w14:textId="22CB00FB" w:rsidR="000E59AA" w:rsidRDefault="00A40CEC" w:rsidP="0036502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points</w:t>
            </w:r>
          </w:p>
        </w:tc>
        <w:tc>
          <w:tcPr>
            <w:tcW w:w="2853" w:type="dxa"/>
          </w:tcPr>
          <w:p w14:paraId="43D0A5C2" w14:textId="195AF1D7" w:rsidR="000E59AA" w:rsidRDefault="00A40CEC" w:rsidP="00365026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3383" w:type="dxa"/>
          </w:tcPr>
          <w:p w14:paraId="3673E928" w14:textId="65AD5A4C" w:rsidR="000E59AA" w:rsidRDefault="00034966" w:rsidP="00482F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sher will provide points to the customer based on the order the customer have choosed</w:t>
            </w:r>
          </w:p>
        </w:tc>
      </w:tr>
    </w:tbl>
    <w:p w14:paraId="60ABCC78" w14:textId="77777777" w:rsidR="00803A3D" w:rsidRDefault="00803A3D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1"/>
        <w:gridCol w:w="1537"/>
        <w:gridCol w:w="1259"/>
        <w:gridCol w:w="1171"/>
        <w:gridCol w:w="1171"/>
        <w:gridCol w:w="1171"/>
      </w:tblGrid>
      <w:tr w:rsidR="00B539B6" w14:paraId="6C0235CA" w14:textId="3819C288" w:rsidTr="00B539B6">
        <w:trPr>
          <w:trHeight w:val="728"/>
        </w:trPr>
        <w:tc>
          <w:tcPr>
            <w:tcW w:w="3041" w:type="dxa"/>
          </w:tcPr>
          <w:p w14:paraId="2F4E7190" w14:textId="77777777" w:rsidR="00B539B6" w:rsidRDefault="00B539B6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6F67748E" w14:textId="77777777" w:rsidR="00B539B6" w:rsidRPr="002632E1" w:rsidRDefault="00B539B6" w:rsidP="00D57975">
            <w:pPr>
              <w:jc w:val="center"/>
              <w:rPr>
                <w:b/>
                <w:bCs/>
                <w:sz w:val="28"/>
                <w:szCs w:val="28"/>
              </w:rPr>
            </w:pPr>
            <w:r w:rsidRPr="002632E1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B539B6" w:rsidRDefault="00B539B6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537" w:type="dxa"/>
          </w:tcPr>
          <w:p w14:paraId="70E4A344" w14:textId="77777777" w:rsidR="00B539B6" w:rsidRDefault="00B539B6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1</w:t>
            </w:r>
          </w:p>
        </w:tc>
        <w:tc>
          <w:tcPr>
            <w:tcW w:w="1259" w:type="dxa"/>
          </w:tcPr>
          <w:p w14:paraId="0E584957" w14:textId="77777777" w:rsidR="00B539B6" w:rsidRDefault="00B539B6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2</w:t>
            </w:r>
          </w:p>
        </w:tc>
        <w:tc>
          <w:tcPr>
            <w:tcW w:w="1171" w:type="dxa"/>
          </w:tcPr>
          <w:p w14:paraId="4F48AD61" w14:textId="52E6029D" w:rsidR="00B539B6" w:rsidRDefault="00B539B6" w:rsidP="00D5797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71" w:type="dxa"/>
          </w:tcPr>
          <w:p w14:paraId="32303124" w14:textId="77777777" w:rsidR="00B539B6" w:rsidRDefault="00B539B6" w:rsidP="00D57975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171" w:type="dxa"/>
          </w:tcPr>
          <w:p w14:paraId="7DD9EFD1" w14:textId="77777777" w:rsidR="00B539B6" w:rsidRDefault="00B539B6" w:rsidP="00D57975">
            <w:pPr>
              <w:jc w:val="center"/>
              <w:rPr>
                <w:sz w:val="28"/>
                <w:szCs w:val="28"/>
              </w:rPr>
            </w:pPr>
          </w:p>
        </w:tc>
      </w:tr>
      <w:tr w:rsidR="00B539B6" w14:paraId="1965901C" w14:textId="2CD2188B" w:rsidTr="00B539B6">
        <w:tc>
          <w:tcPr>
            <w:tcW w:w="3041" w:type="dxa"/>
          </w:tcPr>
          <w:p w14:paraId="2BD68683" w14:textId="2F40A084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products</w:t>
            </w:r>
          </w:p>
        </w:tc>
        <w:tc>
          <w:tcPr>
            <w:tcW w:w="1537" w:type="dxa"/>
          </w:tcPr>
          <w:p w14:paraId="5FF31A71" w14:textId="6CDC61FE" w:rsidR="00B539B6" w:rsidRPr="00872D5A" w:rsidRDefault="00B539B6" w:rsidP="004710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259" w:type="dxa"/>
          </w:tcPr>
          <w:p w14:paraId="0C4A4C80" w14:textId="44000680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ier</w:t>
            </w:r>
          </w:p>
        </w:tc>
        <w:tc>
          <w:tcPr>
            <w:tcW w:w="1171" w:type="dxa"/>
          </w:tcPr>
          <w:p w14:paraId="13044A77" w14:textId="77777777" w:rsidR="00B539B6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6A97306" w14:textId="77777777" w:rsidR="00B539B6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DAE8512" w14:textId="77777777" w:rsidR="00B539B6" w:rsidRDefault="00B539B6" w:rsidP="00D57975">
            <w:pPr>
              <w:rPr>
                <w:sz w:val="24"/>
                <w:szCs w:val="24"/>
              </w:rPr>
            </w:pPr>
          </w:p>
        </w:tc>
      </w:tr>
      <w:tr w:rsidR="00B539B6" w14:paraId="222B5519" w14:textId="3B33DFDA" w:rsidTr="00B539B6">
        <w:tc>
          <w:tcPr>
            <w:tcW w:w="3041" w:type="dxa"/>
          </w:tcPr>
          <w:p w14:paraId="68565231" w14:textId="6D02ACBE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products</w:t>
            </w:r>
          </w:p>
        </w:tc>
        <w:tc>
          <w:tcPr>
            <w:tcW w:w="1537" w:type="dxa"/>
          </w:tcPr>
          <w:p w14:paraId="529C21B4" w14:textId="6B9C4688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ehouse</w:t>
            </w:r>
          </w:p>
        </w:tc>
        <w:tc>
          <w:tcPr>
            <w:tcW w:w="1259" w:type="dxa"/>
          </w:tcPr>
          <w:p w14:paraId="4AC5D28D" w14:textId="6234CFE9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171" w:type="dxa"/>
          </w:tcPr>
          <w:p w14:paraId="501F7FA4" w14:textId="77777777" w:rsidR="00B539B6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6370A16D" w14:textId="77777777" w:rsidR="00B539B6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2EDAD2F" w14:textId="77777777" w:rsidR="00B539B6" w:rsidRDefault="00B539B6" w:rsidP="00D57975">
            <w:pPr>
              <w:rPr>
                <w:sz w:val="24"/>
                <w:szCs w:val="24"/>
              </w:rPr>
            </w:pPr>
          </w:p>
        </w:tc>
      </w:tr>
      <w:tr w:rsidR="00B539B6" w14:paraId="22E80999" w14:textId="2319D511" w:rsidTr="00B539B6">
        <w:tc>
          <w:tcPr>
            <w:tcW w:w="3041" w:type="dxa"/>
          </w:tcPr>
          <w:p w14:paraId="736C6CCE" w14:textId="6FE38505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uy Product </w:t>
            </w:r>
          </w:p>
        </w:tc>
        <w:tc>
          <w:tcPr>
            <w:tcW w:w="1537" w:type="dxa"/>
          </w:tcPr>
          <w:p w14:paraId="21971B0A" w14:textId="17045BA3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259" w:type="dxa"/>
          </w:tcPr>
          <w:p w14:paraId="3CF52061" w14:textId="717D7AF8" w:rsidR="00B539B6" w:rsidRPr="00872D5A" w:rsidRDefault="00B539B6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171" w:type="dxa"/>
          </w:tcPr>
          <w:p w14:paraId="310FC3B8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4D43BD1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1D078FD4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</w:tr>
      <w:tr w:rsidR="00B539B6" w14:paraId="2EAF61C7" w14:textId="7DF4041D" w:rsidTr="00B539B6">
        <w:tc>
          <w:tcPr>
            <w:tcW w:w="3041" w:type="dxa"/>
          </w:tcPr>
          <w:p w14:paraId="21F44703" w14:textId="370AB831" w:rsidR="00B539B6" w:rsidRDefault="005431B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  <w:tc>
          <w:tcPr>
            <w:tcW w:w="1537" w:type="dxa"/>
          </w:tcPr>
          <w:p w14:paraId="3354FD2E" w14:textId="497B0FC7" w:rsidR="00B539B6" w:rsidRPr="00872D5A" w:rsidRDefault="005431B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1259" w:type="dxa"/>
          </w:tcPr>
          <w:p w14:paraId="5E81A54D" w14:textId="1ABC0CCD" w:rsidR="00B539B6" w:rsidRPr="00872D5A" w:rsidRDefault="005431B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rchase </w:t>
            </w:r>
          </w:p>
        </w:tc>
        <w:tc>
          <w:tcPr>
            <w:tcW w:w="1171" w:type="dxa"/>
          </w:tcPr>
          <w:p w14:paraId="154ECED7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B61BCCA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3F944B14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</w:tr>
      <w:tr w:rsidR="00682E92" w14:paraId="7DE19B55" w14:textId="77777777" w:rsidTr="00B539B6">
        <w:tc>
          <w:tcPr>
            <w:tcW w:w="3041" w:type="dxa"/>
          </w:tcPr>
          <w:p w14:paraId="557579AC" w14:textId="324C80FD" w:rsidR="00682E92" w:rsidRDefault="00682E92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 xml:space="preserve">Make reports </w:t>
            </w:r>
          </w:p>
        </w:tc>
        <w:tc>
          <w:tcPr>
            <w:tcW w:w="1537" w:type="dxa"/>
          </w:tcPr>
          <w:p w14:paraId="16C991BB" w14:textId="534BAE6E" w:rsidR="00682E92" w:rsidRDefault="00AE5B23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Product</w:t>
            </w:r>
          </w:p>
        </w:tc>
        <w:tc>
          <w:tcPr>
            <w:tcW w:w="1259" w:type="dxa"/>
          </w:tcPr>
          <w:p w14:paraId="4DE86908" w14:textId="77777777" w:rsidR="00682E92" w:rsidRDefault="00682E92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6812374A" w14:textId="77777777" w:rsidR="00682E92" w:rsidRPr="00872D5A" w:rsidRDefault="00682E92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1DDFF47E" w14:textId="77777777" w:rsidR="00682E92" w:rsidRPr="00872D5A" w:rsidRDefault="00682E92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33B33AC0" w14:textId="77777777" w:rsidR="00682E92" w:rsidRPr="00872D5A" w:rsidRDefault="00682E92" w:rsidP="00D57975">
            <w:pPr>
              <w:rPr>
                <w:sz w:val="24"/>
                <w:szCs w:val="24"/>
              </w:rPr>
            </w:pPr>
          </w:p>
        </w:tc>
      </w:tr>
      <w:tr w:rsidR="00DF543B" w14:paraId="438557F9" w14:textId="77777777" w:rsidTr="00B539B6">
        <w:tc>
          <w:tcPr>
            <w:tcW w:w="3041" w:type="dxa"/>
          </w:tcPr>
          <w:p w14:paraId="5EE970D8" w14:textId="3479F506" w:rsidR="00DF543B" w:rsidRDefault="003766CA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 xml:space="preserve">Add product </w:t>
            </w:r>
          </w:p>
        </w:tc>
        <w:tc>
          <w:tcPr>
            <w:tcW w:w="1537" w:type="dxa"/>
          </w:tcPr>
          <w:p w14:paraId="3C9AFC77" w14:textId="1A904060" w:rsidR="00DF543B" w:rsidRDefault="004013CF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Product</w:t>
            </w:r>
          </w:p>
        </w:tc>
        <w:tc>
          <w:tcPr>
            <w:tcW w:w="1259" w:type="dxa"/>
          </w:tcPr>
          <w:p w14:paraId="20D42D96" w14:textId="77777777" w:rsidR="00DF543B" w:rsidRDefault="00DF543B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6E58A7E" w14:textId="77777777" w:rsidR="00DF543B" w:rsidRPr="00872D5A" w:rsidRDefault="00DF543B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EFEC3B0" w14:textId="77777777" w:rsidR="00DF543B" w:rsidRPr="00872D5A" w:rsidRDefault="00DF543B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EA60E73" w14:textId="77777777" w:rsidR="00DF543B" w:rsidRPr="00872D5A" w:rsidRDefault="00DF543B" w:rsidP="00D57975">
            <w:pPr>
              <w:rPr>
                <w:sz w:val="24"/>
                <w:szCs w:val="24"/>
              </w:rPr>
            </w:pPr>
          </w:p>
        </w:tc>
      </w:tr>
      <w:tr w:rsidR="003766CA" w14:paraId="3F667558" w14:textId="77777777" w:rsidTr="00B539B6">
        <w:tc>
          <w:tcPr>
            <w:tcW w:w="3041" w:type="dxa"/>
          </w:tcPr>
          <w:p w14:paraId="71144CCE" w14:textId="699728C0" w:rsidR="003766CA" w:rsidRDefault="004013CF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 xml:space="preserve">Delete product </w:t>
            </w:r>
          </w:p>
        </w:tc>
        <w:tc>
          <w:tcPr>
            <w:tcW w:w="1537" w:type="dxa"/>
          </w:tcPr>
          <w:p w14:paraId="32D36DC7" w14:textId="15EA3A8A" w:rsidR="003766CA" w:rsidRDefault="00682E92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Product</w:t>
            </w:r>
          </w:p>
        </w:tc>
        <w:tc>
          <w:tcPr>
            <w:tcW w:w="1259" w:type="dxa"/>
          </w:tcPr>
          <w:p w14:paraId="74273758" w14:textId="77777777" w:rsidR="003766C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1F8312D2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275D2D7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D263FB1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</w:tr>
      <w:tr w:rsidR="003766CA" w14:paraId="7A0D99C4" w14:textId="77777777" w:rsidTr="00B539B6">
        <w:tc>
          <w:tcPr>
            <w:tcW w:w="3041" w:type="dxa"/>
          </w:tcPr>
          <w:p w14:paraId="7EF4CD41" w14:textId="0AB695FF" w:rsidR="003766CA" w:rsidRDefault="004013CF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 xml:space="preserve">Add store </w:t>
            </w:r>
          </w:p>
        </w:tc>
        <w:tc>
          <w:tcPr>
            <w:tcW w:w="1537" w:type="dxa"/>
          </w:tcPr>
          <w:p w14:paraId="10732A15" w14:textId="23D5F67A" w:rsidR="003766CA" w:rsidRDefault="00F101BC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Store</w:t>
            </w:r>
          </w:p>
        </w:tc>
        <w:tc>
          <w:tcPr>
            <w:tcW w:w="1259" w:type="dxa"/>
          </w:tcPr>
          <w:p w14:paraId="2D2217A9" w14:textId="77777777" w:rsidR="003766C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FF2726F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631CBD1A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608F71CC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</w:tr>
      <w:tr w:rsidR="003766CA" w14:paraId="1A1A789E" w14:textId="77777777" w:rsidTr="00B539B6">
        <w:tc>
          <w:tcPr>
            <w:tcW w:w="3041" w:type="dxa"/>
          </w:tcPr>
          <w:p w14:paraId="39DD9DF6" w14:textId="201FE4F7" w:rsidR="003766CA" w:rsidRDefault="004013CF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 xml:space="preserve">Delete store </w:t>
            </w:r>
          </w:p>
        </w:tc>
        <w:tc>
          <w:tcPr>
            <w:tcW w:w="1537" w:type="dxa"/>
          </w:tcPr>
          <w:p w14:paraId="0601ABC1" w14:textId="7198CEFD" w:rsidR="003766CA" w:rsidRDefault="00F101BC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Store</w:t>
            </w:r>
          </w:p>
        </w:tc>
        <w:tc>
          <w:tcPr>
            <w:tcW w:w="1259" w:type="dxa"/>
          </w:tcPr>
          <w:p w14:paraId="0926C63C" w14:textId="77777777" w:rsidR="003766C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F8FAB56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35ACDD48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3B1E13B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</w:tr>
      <w:tr w:rsidR="003766CA" w14:paraId="7B938629" w14:textId="77777777" w:rsidTr="00B539B6">
        <w:tc>
          <w:tcPr>
            <w:tcW w:w="3041" w:type="dxa"/>
          </w:tcPr>
          <w:p w14:paraId="6A7514D5" w14:textId="21B9D9A3" w:rsidR="003766CA" w:rsidRDefault="00F101BC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>Add offers</w:t>
            </w:r>
          </w:p>
        </w:tc>
        <w:tc>
          <w:tcPr>
            <w:tcW w:w="1537" w:type="dxa"/>
          </w:tcPr>
          <w:p w14:paraId="28AD0D91" w14:textId="092F0163" w:rsidR="003766CA" w:rsidRDefault="00F101BC" w:rsidP="00D57975">
            <w:pPr>
              <w:rPr>
                <w:sz w:val="24"/>
                <w:szCs w:val="24"/>
              </w:rPr>
            </w:pPr>
            <w:r>
              <w:rPr>
                <w:rFonts w:hint="cs"/>
                <w:sz w:val="24"/>
                <w:szCs w:val="24"/>
              </w:rPr>
              <w:t xml:space="preserve">Offers </w:t>
            </w:r>
          </w:p>
        </w:tc>
        <w:tc>
          <w:tcPr>
            <w:tcW w:w="1259" w:type="dxa"/>
          </w:tcPr>
          <w:p w14:paraId="11EE3385" w14:textId="77777777" w:rsidR="003766C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A3B1F7F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9345574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7BF28F7" w14:textId="77777777" w:rsidR="003766CA" w:rsidRPr="00872D5A" w:rsidRDefault="003766CA" w:rsidP="00D57975">
            <w:pPr>
              <w:rPr>
                <w:sz w:val="24"/>
                <w:szCs w:val="24"/>
              </w:rPr>
            </w:pPr>
          </w:p>
        </w:tc>
      </w:tr>
      <w:tr w:rsidR="00B539B6" w14:paraId="4549C759" w14:textId="371112DC" w:rsidTr="00B539B6">
        <w:tc>
          <w:tcPr>
            <w:tcW w:w="3041" w:type="dxa"/>
          </w:tcPr>
          <w:p w14:paraId="1946CADD" w14:textId="6128493E" w:rsidR="00B539B6" w:rsidRDefault="003C3B7C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offers</w:t>
            </w:r>
          </w:p>
        </w:tc>
        <w:tc>
          <w:tcPr>
            <w:tcW w:w="1537" w:type="dxa"/>
          </w:tcPr>
          <w:p w14:paraId="4BE14345" w14:textId="40285B35" w:rsidR="00B539B6" w:rsidRPr="00872D5A" w:rsidRDefault="00DE776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3C3B7C">
              <w:rPr>
                <w:sz w:val="24"/>
                <w:szCs w:val="24"/>
              </w:rPr>
              <w:t>ffers</w:t>
            </w:r>
          </w:p>
        </w:tc>
        <w:tc>
          <w:tcPr>
            <w:tcW w:w="1259" w:type="dxa"/>
          </w:tcPr>
          <w:p w14:paraId="1BDE96BE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50D5E89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CF074BB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FBADDEE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</w:tr>
      <w:tr w:rsidR="00B539B6" w14:paraId="5CF5E642" w14:textId="3EE0F5E9" w:rsidTr="00B539B6">
        <w:tc>
          <w:tcPr>
            <w:tcW w:w="3041" w:type="dxa"/>
          </w:tcPr>
          <w:p w14:paraId="3A717062" w14:textId="511A91AD" w:rsidR="00B539B6" w:rsidRDefault="00DE776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occasion</w:t>
            </w:r>
          </w:p>
        </w:tc>
        <w:tc>
          <w:tcPr>
            <w:tcW w:w="1537" w:type="dxa"/>
          </w:tcPr>
          <w:p w14:paraId="2CF12B48" w14:textId="29B941C8" w:rsidR="00B539B6" w:rsidRPr="00872D5A" w:rsidRDefault="00DE776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1259" w:type="dxa"/>
          </w:tcPr>
          <w:p w14:paraId="3B162E2A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746CEA0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271A7F1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6D449DE4" w14:textId="77777777" w:rsidR="00B539B6" w:rsidRPr="00872D5A" w:rsidRDefault="00B539B6" w:rsidP="00D57975">
            <w:pPr>
              <w:rPr>
                <w:sz w:val="24"/>
                <w:szCs w:val="24"/>
              </w:rPr>
            </w:pPr>
          </w:p>
        </w:tc>
      </w:tr>
      <w:tr w:rsidR="00DE7764" w14:paraId="2E894AEE" w14:textId="77777777" w:rsidTr="00B539B6">
        <w:tc>
          <w:tcPr>
            <w:tcW w:w="3041" w:type="dxa"/>
          </w:tcPr>
          <w:p w14:paraId="40F7350E" w14:textId="23C435FF" w:rsidR="00DE7764" w:rsidRDefault="00DE776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event requirements</w:t>
            </w:r>
          </w:p>
        </w:tc>
        <w:tc>
          <w:tcPr>
            <w:tcW w:w="1537" w:type="dxa"/>
          </w:tcPr>
          <w:p w14:paraId="66BB2D1B" w14:textId="2D0F688F" w:rsidR="00DE7764" w:rsidRPr="00872D5A" w:rsidRDefault="00DE776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1259" w:type="dxa"/>
          </w:tcPr>
          <w:p w14:paraId="35BE488A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FF1A6E7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49CE4C7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2017F9C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</w:tr>
      <w:tr w:rsidR="00DE7764" w14:paraId="1460C13A" w14:textId="77777777" w:rsidTr="00B539B6">
        <w:tc>
          <w:tcPr>
            <w:tcW w:w="3041" w:type="dxa"/>
          </w:tcPr>
          <w:p w14:paraId="640C5C55" w14:textId="03B42E4E" w:rsidR="00DE7764" w:rsidRDefault="00DE776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heck country</w:t>
            </w:r>
          </w:p>
        </w:tc>
        <w:tc>
          <w:tcPr>
            <w:tcW w:w="1537" w:type="dxa"/>
          </w:tcPr>
          <w:p w14:paraId="493F1AD8" w14:textId="0D9EBD44" w:rsidR="00DE7764" w:rsidRPr="00872D5A" w:rsidRDefault="00DE7764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1259" w:type="dxa"/>
          </w:tcPr>
          <w:p w14:paraId="14F5B4E0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3128B823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22CEA7D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102C73BD" w14:textId="77777777" w:rsidR="00DE7764" w:rsidRPr="00872D5A" w:rsidRDefault="00DE7764" w:rsidP="00D57975">
            <w:pPr>
              <w:rPr>
                <w:sz w:val="24"/>
                <w:szCs w:val="24"/>
              </w:rPr>
            </w:pPr>
          </w:p>
        </w:tc>
      </w:tr>
      <w:tr w:rsidR="009213FC" w14:paraId="0CD4D6ED" w14:textId="77777777" w:rsidTr="00B539B6">
        <w:tc>
          <w:tcPr>
            <w:tcW w:w="3041" w:type="dxa"/>
          </w:tcPr>
          <w:p w14:paraId="5EE194F3" w14:textId="6F4C60F7" w:rsidR="009213FC" w:rsidRDefault="009213FC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arch for a product </w:t>
            </w:r>
          </w:p>
        </w:tc>
        <w:tc>
          <w:tcPr>
            <w:tcW w:w="1537" w:type="dxa"/>
          </w:tcPr>
          <w:p w14:paraId="0F1C280A" w14:textId="5CD39E0E" w:rsidR="009213FC" w:rsidRPr="00872D5A" w:rsidRDefault="009213FC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259" w:type="dxa"/>
          </w:tcPr>
          <w:p w14:paraId="4638C17A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A6347DB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1DC84A91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7E16462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</w:tr>
      <w:tr w:rsidR="009213FC" w14:paraId="255F2E8B" w14:textId="77777777" w:rsidTr="00B539B6">
        <w:tc>
          <w:tcPr>
            <w:tcW w:w="3041" w:type="dxa"/>
          </w:tcPr>
          <w:p w14:paraId="5C45F4F9" w14:textId="2B81BDCB" w:rsidR="009213FC" w:rsidRDefault="009213FC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chase a product</w:t>
            </w:r>
          </w:p>
        </w:tc>
        <w:tc>
          <w:tcPr>
            <w:tcW w:w="1537" w:type="dxa"/>
          </w:tcPr>
          <w:p w14:paraId="02D3DB1D" w14:textId="64E5CCC6" w:rsidR="009213FC" w:rsidRPr="00872D5A" w:rsidRDefault="009213FC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chase</w:t>
            </w:r>
          </w:p>
        </w:tc>
        <w:tc>
          <w:tcPr>
            <w:tcW w:w="1259" w:type="dxa"/>
          </w:tcPr>
          <w:p w14:paraId="1489952B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D2C5DD9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A194CC3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7A2A34B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</w:tr>
      <w:tr w:rsidR="009213FC" w14:paraId="50A2B23C" w14:textId="77777777" w:rsidTr="00B539B6">
        <w:tc>
          <w:tcPr>
            <w:tcW w:w="3041" w:type="dxa"/>
          </w:tcPr>
          <w:p w14:paraId="4F894A1C" w14:textId="029C82A5" w:rsidR="009213FC" w:rsidRDefault="009213FC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hance service</w:t>
            </w:r>
          </w:p>
        </w:tc>
        <w:tc>
          <w:tcPr>
            <w:tcW w:w="1537" w:type="dxa"/>
          </w:tcPr>
          <w:p w14:paraId="60ECF62D" w14:textId="5B4A2639" w:rsidR="009213FC" w:rsidRPr="00872D5A" w:rsidRDefault="009213FC" w:rsidP="009213FC">
            <w:pPr>
              <w:rPr>
                <w:sz w:val="24"/>
                <w:szCs w:val="24"/>
              </w:rPr>
            </w:pPr>
            <w:r w:rsidRPr="009213FC">
              <w:rPr>
                <w:sz w:val="24"/>
                <w:szCs w:val="24"/>
              </w:rPr>
              <w:t>Mega store services</w:t>
            </w:r>
          </w:p>
        </w:tc>
        <w:tc>
          <w:tcPr>
            <w:tcW w:w="1259" w:type="dxa"/>
          </w:tcPr>
          <w:p w14:paraId="7DAD0CA9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2CBBA4F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CB75FEA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1E7472E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</w:tr>
      <w:tr w:rsidR="009213FC" w14:paraId="2AED92BB" w14:textId="77777777" w:rsidTr="00B539B6">
        <w:tc>
          <w:tcPr>
            <w:tcW w:w="3041" w:type="dxa"/>
          </w:tcPr>
          <w:p w14:paraId="0C9C91D3" w14:textId="26A286C4" w:rsidR="009213FC" w:rsidRDefault="009213FC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purchase history</w:t>
            </w:r>
          </w:p>
        </w:tc>
        <w:tc>
          <w:tcPr>
            <w:tcW w:w="1537" w:type="dxa"/>
          </w:tcPr>
          <w:p w14:paraId="6D92FFF3" w14:textId="539D2F37" w:rsidR="009213FC" w:rsidRPr="00872D5A" w:rsidRDefault="009213FC" w:rsidP="009213FC">
            <w:pPr>
              <w:rPr>
                <w:sz w:val="24"/>
                <w:szCs w:val="24"/>
              </w:rPr>
            </w:pPr>
            <w:r w:rsidRPr="009213FC">
              <w:rPr>
                <w:sz w:val="24"/>
                <w:szCs w:val="24"/>
              </w:rPr>
              <w:t>Mega store services</w:t>
            </w:r>
          </w:p>
        </w:tc>
        <w:tc>
          <w:tcPr>
            <w:tcW w:w="1259" w:type="dxa"/>
          </w:tcPr>
          <w:p w14:paraId="3B72053D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03FC7A9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9DB5158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DCC8A96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</w:tr>
      <w:tr w:rsidR="009213FC" w14:paraId="6E9F01EE" w14:textId="77777777" w:rsidTr="00B539B6">
        <w:tc>
          <w:tcPr>
            <w:tcW w:w="3041" w:type="dxa"/>
          </w:tcPr>
          <w:p w14:paraId="7722DBAF" w14:textId="46450D1F" w:rsidR="009213FC" w:rsidRDefault="009213FC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search history</w:t>
            </w:r>
          </w:p>
        </w:tc>
        <w:tc>
          <w:tcPr>
            <w:tcW w:w="1537" w:type="dxa"/>
          </w:tcPr>
          <w:p w14:paraId="0F52BAEB" w14:textId="3292E408" w:rsidR="009213FC" w:rsidRPr="00872D5A" w:rsidRDefault="009213FC" w:rsidP="009213FC">
            <w:pPr>
              <w:rPr>
                <w:sz w:val="24"/>
                <w:szCs w:val="24"/>
              </w:rPr>
            </w:pPr>
            <w:r w:rsidRPr="009213FC">
              <w:rPr>
                <w:sz w:val="24"/>
                <w:szCs w:val="24"/>
              </w:rPr>
              <w:t>Mega store services</w:t>
            </w:r>
          </w:p>
        </w:tc>
        <w:tc>
          <w:tcPr>
            <w:tcW w:w="1259" w:type="dxa"/>
          </w:tcPr>
          <w:p w14:paraId="73D9840A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AAB5616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1A127DE9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275071F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</w:tr>
      <w:tr w:rsidR="009213FC" w14:paraId="0AD3A9D5" w14:textId="77777777" w:rsidTr="00B539B6">
        <w:tc>
          <w:tcPr>
            <w:tcW w:w="3041" w:type="dxa"/>
          </w:tcPr>
          <w:p w14:paraId="651A0736" w14:textId="07CDDAA3" w:rsidR="009213FC" w:rsidRDefault="00CA4C68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bidi="ar-EG"/>
              </w:rPr>
              <w:t>Return a product</w:t>
            </w:r>
          </w:p>
        </w:tc>
        <w:tc>
          <w:tcPr>
            <w:tcW w:w="1537" w:type="dxa"/>
          </w:tcPr>
          <w:p w14:paraId="32939748" w14:textId="13530422" w:rsidR="009213FC" w:rsidRPr="00872D5A" w:rsidRDefault="00CA4C68" w:rsidP="009213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259" w:type="dxa"/>
          </w:tcPr>
          <w:p w14:paraId="631F77E0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946BA98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39713A7A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7DD2B51" w14:textId="77777777" w:rsidR="009213FC" w:rsidRPr="00872D5A" w:rsidRDefault="009213FC" w:rsidP="009213FC">
            <w:pPr>
              <w:rPr>
                <w:sz w:val="24"/>
                <w:szCs w:val="24"/>
              </w:rPr>
            </w:pPr>
          </w:p>
        </w:tc>
      </w:tr>
      <w:tr w:rsidR="00CA4C68" w14:paraId="1CB325B3" w14:textId="77777777" w:rsidTr="00B539B6">
        <w:tc>
          <w:tcPr>
            <w:tcW w:w="3041" w:type="dxa"/>
          </w:tcPr>
          <w:p w14:paraId="545E6575" w14:textId="1FBA0930" w:rsidR="00CA4C68" w:rsidRDefault="00CA4C68" w:rsidP="009213F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Check date</w:t>
            </w:r>
          </w:p>
        </w:tc>
        <w:tc>
          <w:tcPr>
            <w:tcW w:w="1537" w:type="dxa"/>
          </w:tcPr>
          <w:p w14:paraId="44672194" w14:textId="19B7EFC7" w:rsidR="00CA4C68" w:rsidRDefault="00CA4C68" w:rsidP="009213FC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1259" w:type="dxa"/>
          </w:tcPr>
          <w:p w14:paraId="43801012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2F54C32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3778E2D8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33A359A7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</w:tr>
      <w:tr w:rsidR="00CA4C68" w14:paraId="26B719AC" w14:textId="77777777" w:rsidTr="00B539B6">
        <w:tc>
          <w:tcPr>
            <w:tcW w:w="3041" w:type="dxa"/>
          </w:tcPr>
          <w:p w14:paraId="350C3530" w14:textId="53D8C8F9" w:rsidR="00CA4C68" w:rsidRDefault="00CA4C68" w:rsidP="009213F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Check product categories</w:t>
            </w:r>
          </w:p>
        </w:tc>
        <w:tc>
          <w:tcPr>
            <w:tcW w:w="1537" w:type="dxa"/>
          </w:tcPr>
          <w:p w14:paraId="30614B87" w14:textId="40766AD4" w:rsidR="00CA4C68" w:rsidRDefault="00CA4C68" w:rsidP="009213FC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1259" w:type="dxa"/>
          </w:tcPr>
          <w:p w14:paraId="1F9B52C3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4C2B8B7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D350EF5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78BBBF9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</w:tr>
      <w:tr w:rsidR="00CA4C68" w14:paraId="3534B034" w14:textId="77777777" w:rsidTr="00B539B6">
        <w:tc>
          <w:tcPr>
            <w:tcW w:w="3041" w:type="dxa"/>
          </w:tcPr>
          <w:p w14:paraId="0EEB8817" w14:textId="373B284C" w:rsidR="00CA4C68" w:rsidRDefault="00CA4C68" w:rsidP="009213F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Make refund</w:t>
            </w:r>
          </w:p>
        </w:tc>
        <w:tc>
          <w:tcPr>
            <w:tcW w:w="1537" w:type="dxa"/>
          </w:tcPr>
          <w:p w14:paraId="7CD098FE" w14:textId="19ED1013" w:rsidR="00CA4C68" w:rsidRDefault="00CA4C68" w:rsidP="009213FC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1259" w:type="dxa"/>
          </w:tcPr>
          <w:p w14:paraId="698A42C7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830CBE5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30AF6D9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6AC909D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</w:tr>
      <w:tr w:rsidR="00CA4C68" w14:paraId="21337CBD" w14:textId="77777777" w:rsidTr="00B539B6">
        <w:tc>
          <w:tcPr>
            <w:tcW w:w="3041" w:type="dxa"/>
          </w:tcPr>
          <w:p w14:paraId="78072CDC" w14:textId="21CC46F0" w:rsidR="00CA4C68" w:rsidRDefault="00CA4C68" w:rsidP="009213F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Return money by cash</w:t>
            </w:r>
          </w:p>
        </w:tc>
        <w:tc>
          <w:tcPr>
            <w:tcW w:w="1537" w:type="dxa"/>
          </w:tcPr>
          <w:p w14:paraId="4650EEBB" w14:textId="368E6033" w:rsidR="00CA4C68" w:rsidRDefault="00CA4C68" w:rsidP="009213FC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1259" w:type="dxa"/>
          </w:tcPr>
          <w:p w14:paraId="29E34AAF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0FB4F1BF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BAADB85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4B43A75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</w:tr>
      <w:tr w:rsidR="00CA4C68" w14:paraId="2B37515B" w14:textId="77777777" w:rsidTr="00B539B6">
        <w:tc>
          <w:tcPr>
            <w:tcW w:w="3041" w:type="dxa"/>
          </w:tcPr>
          <w:p w14:paraId="1F3A8186" w14:textId="7011838C" w:rsidR="00CA4C68" w:rsidRDefault="00CA4C68" w:rsidP="009213F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Return money with credit card</w:t>
            </w:r>
          </w:p>
        </w:tc>
        <w:tc>
          <w:tcPr>
            <w:tcW w:w="1537" w:type="dxa"/>
          </w:tcPr>
          <w:p w14:paraId="2287C022" w14:textId="0F0D6051" w:rsidR="00CA4C68" w:rsidRDefault="00CA4C68" w:rsidP="009213FC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1259" w:type="dxa"/>
          </w:tcPr>
          <w:p w14:paraId="4CE292A5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B20A9EC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1F237E61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2FB41932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</w:tr>
      <w:tr w:rsidR="00CA4C68" w14:paraId="4A9BFA21" w14:textId="77777777" w:rsidTr="00B539B6">
        <w:tc>
          <w:tcPr>
            <w:tcW w:w="3041" w:type="dxa"/>
          </w:tcPr>
          <w:p w14:paraId="1434D4A7" w14:textId="6BF40A64" w:rsidR="00CA4C68" w:rsidRDefault="00CA4C68" w:rsidP="009213F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Get customer information</w:t>
            </w:r>
          </w:p>
        </w:tc>
        <w:tc>
          <w:tcPr>
            <w:tcW w:w="1537" w:type="dxa"/>
          </w:tcPr>
          <w:p w14:paraId="49CED0BA" w14:textId="0F34CA76" w:rsidR="00CA4C68" w:rsidRDefault="00CA4C68" w:rsidP="009213FC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1259" w:type="dxa"/>
          </w:tcPr>
          <w:p w14:paraId="1E2A430B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565ABDCF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72308C9B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B8F116A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</w:tr>
      <w:tr w:rsidR="00CA4C68" w14:paraId="737659BA" w14:textId="77777777" w:rsidTr="00B539B6">
        <w:tc>
          <w:tcPr>
            <w:tcW w:w="3041" w:type="dxa"/>
          </w:tcPr>
          <w:p w14:paraId="16BE0E21" w14:textId="5F3D12A1" w:rsidR="00CA4C68" w:rsidRDefault="00CA4C68" w:rsidP="009213F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Provide points</w:t>
            </w:r>
          </w:p>
        </w:tc>
        <w:tc>
          <w:tcPr>
            <w:tcW w:w="1537" w:type="dxa"/>
          </w:tcPr>
          <w:p w14:paraId="1430D23F" w14:textId="7747CBD5" w:rsidR="00CA4C68" w:rsidRDefault="00CA4C68" w:rsidP="009213FC">
            <w:pPr>
              <w:rPr>
                <w:sz w:val="24"/>
                <w:szCs w:val="24"/>
              </w:rPr>
            </w:pPr>
            <w:r w:rsidRPr="00A40CEC">
              <w:rPr>
                <w:sz w:val="24"/>
                <w:szCs w:val="24"/>
              </w:rPr>
              <w:t>Cashier</w:t>
            </w:r>
          </w:p>
        </w:tc>
        <w:tc>
          <w:tcPr>
            <w:tcW w:w="1259" w:type="dxa"/>
          </w:tcPr>
          <w:p w14:paraId="2FFE6E97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EE55712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4F4A1A91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  <w:tc>
          <w:tcPr>
            <w:tcW w:w="1171" w:type="dxa"/>
          </w:tcPr>
          <w:p w14:paraId="68E9FC06" w14:textId="77777777" w:rsidR="00CA4C68" w:rsidRPr="00872D5A" w:rsidRDefault="00CA4C68" w:rsidP="009213FC">
            <w:pPr>
              <w:rPr>
                <w:sz w:val="24"/>
                <w:szCs w:val="24"/>
              </w:rPr>
            </w:pPr>
          </w:p>
        </w:tc>
      </w:tr>
    </w:tbl>
    <w:p w14:paraId="1AA7BBDA" w14:textId="77777777" w:rsidR="00F838A6" w:rsidRDefault="00F838A6" w:rsidP="00F838A6">
      <w:pPr>
        <w:rPr>
          <w:sz w:val="36"/>
          <w:szCs w:val="36"/>
        </w:rPr>
      </w:pPr>
    </w:p>
    <w:p w14:paraId="32EE98A9" w14:textId="3DF90210" w:rsidR="0046495D" w:rsidRPr="00697F15" w:rsidRDefault="001346E3" w:rsidP="00F838A6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-</w:t>
      </w:r>
      <w:r w:rsidR="0064274C">
        <w:rPr>
          <w:b/>
          <w:bCs/>
          <w:sz w:val="28"/>
          <w:szCs w:val="28"/>
          <w:u w:val="single"/>
        </w:rPr>
        <w:t>Dra</w:t>
      </w:r>
      <w:r w:rsidR="0046495D">
        <w:rPr>
          <w:b/>
          <w:bCs/>
          <w:sz w:val="28"/>
          <w:szCs w:val="28"/>
          <w:u w:val="single"/>
        </w:rPr>
        <w:t>w.io tool</w:t>
      </w:r>
      <w:r w:rsidR="0064274C">
        <w:rPr>
          <w:b/>
          <w:bCs/>
          <w:sz w:val="28"/>
          <w:szCs w:val="28"/>
          <w:u w:val="single"/>
        </w:rPr>
        <w:t xml:space="preserve"> was used for designing use case diagram</w:t>
      </w:r>
      <w:r w:rsidR="0046495D">
        <w:rPr>
          <w:b/>
          <w:bCs/>
          <w:sz w:val="28"/>
          <w:szCs w:val="28"/>
          <w:u w:val="single"/>
        </w:rPr>
        <w:t xml:space="preserve"> </w:t>
      </w:r>
    </w:p>
    <w:p w14:paraId="49DA12FA" w14:textId="14D0EE31" w:rsidR="00CA0ADF" w:rsidRPr="00697F15" w:rsidRDefault="00CA0ADF" w:rsidP="005E2E18">
      <w:pPr>
        <w:rPr>
          <w:b/>
          <w:bCs/>
          <w:sz w:val="28"/>
          <w:szCs w:val="28"/>
        </w:rPr>
      </w:pPr>
    </w:p>
    <w:sectPr w:rsidR="00CA0ADF" w:rsidRPr="00697F15" w:rsidSect="00BD52A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274397" w14:textId="77777777" w:rsidR="00DE783A" w:rsidRDefault="00DE783A" w:rsidP="0055727E">
      <w:pPr>
        <w:spacing w:after="0" w:line="240" w:lineRule="auto"/>
      </w:pPr>
      <w:r>
        <w:separator/>
      </w:r>
    </w:p>
  </w:endnote>
  <w:endnote w:type="continuationSeparator" w:id="0">
    <w:p w14:paraId="0EF29A02" w14:textId="77777777" w:rsidR="00DE783A" w:rsidRDefault="00DE783A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613AA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613AA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33F1B164" w:rsidR="00960C05" w:rsidRDefault="00960C05">
    <w:pPr>
      <w:pStyle w:val="Footer"/>
    </w:pPr>
    <w:r>
      <w:t xml:space="preserve">Project </w:t>
    </w:r>
    <w:r w:rsidR="000547D7">
      <w:rPr>
        <w:b/>
        <w:color w:val="538135" w:themeColor="accent6" w:themeShade="BF"/>
        <w:sz w:val="24"/>
        <w:szCs w:val="24"/>
      </w:rPr>
      <w:t>1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E379CE" w14:textId="77777777" w:rsidR="00DE783A" w:rsidRDefault="00DE783A" w:rsidP="0055727E">
      <w:pPr>
        <w:spacing w:after="0" w:line="240" w:lineRule="auto"/>
      </w:pPr>
      <w:r>
        <w:separator/>
      </w:r>
    </w:p>
  </w:footnote>
  <w:footnote w:type="continuationSeparator" w:id="0">
    <w:p w14:paraId="3381C2F9" w14:textId="77777777" w:rsidR="00DE783A" w:rsidRDefault="00DE783A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3552DE5"/>
    <w:multiLevelType w:val="hybridMultilevel"/>
    <w:tmpl w:val="0DAA9D34"/>
    <w:lvl w:ilvl="0" w:tplc="FE5E228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B218B2"/>
    <w:multiLevelType w:val="hybridMultilevel"/>
    <w:tmpl w:val="A83A54F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2"/>
  </w:num>
  <w:num w:numId="5">
    <w:abstractNumId w:val="6"/>
  </w:num>
  <w:num w:numId="6">
    <w:abstractNumId w:val="4"/>
  </w:num>
  <w:num w:numId="7">
    <w:abstractNumId w:val="8"/>
  </w:num>
  <w:num w:numId="8">
    <w:abstractNumId w:val="7"/>
  </w:num>
  <w:num w:numId="9">
    <w:abstractNumId w:val="3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34966"/>
    <w:rsid w:val="000547D7"/>
    <w:rsid w:val="000E59AA"/>
    <w:rsid w:val="00120B0F"/>
    <w:rsid w:val="001226A5"/>
    <w:rsid w:val="001346E3"/>
    <w:rsid w:val="00170840"/>
    <w:rsid w:val="001B3B6B"/>
    <w:rsid w:val="001C11D7"/>
    <w:rsid w:val="001C6288"/>
    <w:rsid w:val="00200CC8"/>
    <w:rsid w:val="0020335F"/>
    <w:rsid w:val="0024270A"/>
    <w:rsid w:val="002632E1"/>
    <w:rsid w:val="00272B97"/>
    <w:rsid w:val="002D14BE"/>
    <w:rsid w:val="002F5189"/>
    <w:rsid w:val="0030377D"/>
    <w:rsid w:val="003613AA"/>
    <w:rsid w:val="00362B2C"/>
    <w:rsid w:val="00365026"/>
    <w:rsid w:val="003731E4"/>
    <w:rsid w:val="003734DA"/>
    <w:rsid w:val="003766CA"/>
    <w:rsid w:val="003820B7"/>
    <w:rsid w:val="003844D4"/>
    <w:rsid w:val="003C3B7C"/>
    <w:rsid w:val="003D0F6B"/>
    <w:rsid w:val="003D32B3"/>
    <w:rsid w:val="003F3515"/>
    <w:rsid w:val="003F3833"/>
    <w:rsid w:val="004013CF"/>
    <w:rsid w:val="00410079"/>
    <w:rsid w:val="0041141A"/>
    <w:rsid w:val="00423F99"/>
    <w:rsid w:val="00443083"/>
    <w:rsid w:val="0046495D"/>
    <w:rsid w:val="004710B4"/>
    <w:rsid w:val="00482FAA"/>
    <w:rsid w:val="00495D3D"/>
    <w:rsid w:val="00497A6C"/>
    <w:rsid w:val="004B3E2C"/>
    <w:rsid w:val="004D2CD0"/>
    <w:rsid w:val="004D7A7D"/>
    <w:rsid w:val="00542083"/>
    <w:rsid w:val="005431B4"/>
    <w:rsid w:val="0055727E"/>
    <w:rsid w:val="005678E4"/>
    <w:rsid w:val="005740CC"/>
    <w:rsid w:val="005D4691"/>
    <w:rsid w:val="005D765D"/>
    <w:rsid w:val="005E162C"/>
    <w:rsid w:val="005E2E18"/>
    <w:rsid w:val="005E42BF"/>
    <w:rsid w:val="005F36DC"/>
    <w:rsid w:val="00635A74"/>
    <w:rsid w:val="0064274C"/>
    <w:rsid w:val="00682E92"/>
    <w:rsid w:val="00697375"/>
    <w:rsid w:val="00697F15"/>
    <w:rsid w:val="006C2C1E"/>
    <w:rsid w:val="006F2247"/>
    <w:rsid w:val="0072408F"/>
    <w:rsid w:val="0074278F"/>
    <w:rsid w:val="00764C54"/>
    <w:rsid w:val="00780F57"/>
    <w:rsid w:val="00790BFB"/>
    <w:rsid w:val="007E33BB"/>
    <w:rsid w:val="00803A3D"/>
    <w:rsid w:val="00815454"/>
    <w:rsid w:val="00867A67"/>
    <w:rsid w:val="00872D5A"/>
    <w:rsid w:val="00876A2C"/>
    <w:rsid w:val="00882646"/>
    <w:rsid w:val="008A411F"/>
    <w:rsid w:val="009213FC"/>
    <w:rsid w:val="00922D2F"/>
    <w:rsid w:val="00930EBA"/>
    <w:rsid w:val="009449AD"/>
    <w:rsid w:val="00960C05"/>
    <w:rsid w:val="009706AE"/>
    <w:rsid w:val="009A228A"/>
    <w:rsid w:val="009B5D2C"/>
    <w:rsid w:val="00A01BF4"/>
    <w:rsid w:val="00A350DE"/>
    <w:rsid w:val="00A40CEC"/>
    <w:rsid w:val="00A50604"/>
    <w:rsid w:val="00A6757B"/>
    <w:rsid w:val="00A70250"/>
    <w:rsid w:val="00A73B3B"/>
    <w:rsid w:val="00AA3A55"/>
    <w:rsid w:val="00AC2FA9"/>
    <w:rsid w:val="00AD2F90"/>
    <w:rsid w:val="00AE14EB"/>
    <w:rsid w:val="00AE5B23"/>
    <w:rsid w:val="00AF681F"/>
    <w:rsid w:val="00B0701B"/>
    <w:rsid w:val="00B37C88"/>
    <w:rsid w:val="00B539B6"/>
    <w:rsid w:val="00B604A3"/>
    <w:rsid w:val="00B80AA0"/>
    <w:rsid w:val="00BC104B"/>
    <w:rsid w:val="00BC7223"/>
    <w:rsid w:val="00BD52A7"/>
    <w:rsid w:val="00C040B3"/>
    <w:rsid w:val="00C20EA2"/>
    <w:rsid w:val="00C36267"/>
    <w:rsid w:val="00C84060"/>
    <w:rsid w:val="00C847D3"/>
    <w:rsid w:val="00C87842"/>
    <w:rsid w:val="00C97AC3"/>
    <w:rsid w:val="00CA0ADF"/>
    <w:rsid w:val="00CA4C68"/>
    <w:rsid w:val="00CA51A4"/>
    <w:rsid w:val="00CC2AD6"/>
    <w:rsid w:val="00CF1965"/>
    <w:rsid w:val="00D44E26"/>
    <w:rsid w:val="00D84919"/>
    <w:rsid w:val="00DB6EE6"/>
    <w:rsid w:val="00DE7764"/>
    <w:rsid w:val="00DE783A"/>
    <w:rsid w:val="00DF543B"/>
    <w:rsid w:val="00E35AC4"/>
    <w:rsid w:val="00E64EDD"/>
    <w:rsid w:val="00E7273A"/>
    <w:rsid w:val="00E734AA"/>
    <w:rsid w:val="00E74E56"/>
    <w:rsid w:val="00EA1554"/>
    <w:rsid w:val="00EA711A"/>
    <w:rsid w:val="00EE5923"/>
    <w:rsid w:val="00F101BC"/>
    <w:rsid w:val="00F44D66"/>
    <w:rsid w:val="00F56F28"/>
    <w:rsid w:val="00F66718"/>
    <w:rsid w:val="00F8033A"/>
    <w:rsid w:val="00F838A6"/>
    <w:rsid w:val="00FD7A4A"/>
    <w:rsid w:val="00FE1A5F"/>
    <w:rsid w:val="00FF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  <w15:docId w15:val="{3C68A3C5-7EC0-4A4D-8953-6B47E9306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4E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4E26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y2iqfc">
    <w:name w:val="y2iqfc"/>
    <w:basedOn w:val="DefaultParagraphFont"/>
    <w:rsid w:val="00D44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11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D0FB7-923A-4A57-8DCB-086F22681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2</Pages>
  <Words>1521</Words>
  <Characters>867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Menna Mohamed</cp:lastModifiedBy>
  <cp:revision>4</cp:revision>
  <cp:lastPrinted>2019-03-21T08:01:00Z</cp:lastPrinted>
  <dcterms:created xsi:type="dcterms:W3CDTF">2022-11-09T19:58:00Z</dcterms:created>
  <dcterms:modified xsi:type="dcterms:W3CDTF">2022-11-10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